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2D0AD7A" w14:textId="5C91374E" w:rsidR="00B23D41" w:rsidRPr="00B23D41" w:rsidRDefault="00AB67C1">
      <w:pPr>
        <w:rPr>
          <w:rFonts w:ascii="Gill Sans MT" w:hAnsi="Gill Sans MT"/>
          <w:color w:val="ED7D31" w:themeColor="accent2"/>
          <w:sz w:val="28"/>
          <w:szCs w:val="28"/>
        </w:rPr>
      </w:pPr>
      <w:r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A03A0D3" wp14:editId="76A988E5">
                <wp:simplePos x="0" y="0"/>
                <wp:positionH relativeFrom="column">
                  <wp:posOffset>2223135</wp:posOffset>
                </wp:positionH>
                <wp:positionV relativeFrom="paragraph">
                  <wp:posOffset>-5715</wp:posOffset>
                </wp:positionV>
                <wp:extent cx="38100" cy="9944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9944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7B1D659" id="Straight Connector 1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05pt,-.45pt" to="178.05pt,78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 w:rsidR="00A51F18" w:rsidRPr="00B23D41"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B3BEEA" wp14:editId="19B9C9D0">
                <wp:simplePos x="0" y="0"/>
                <wp:positionH relativeFrom="column">
                  <wp:posOffset>2318385</wp:posOffset>
                </wp:positionH>
                <wp:positionV relativeFrom="paragraph">
                  <wp:posOffset>-221615</wp:posOffset>
                </wp:positionV>
                <wp:extent cx="4540250" cy="1044575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0250" cy="1044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B8600E" w14:textId="09D7B901" w:rsidR="003E36F1" w:rsidRPr="0027445A" w:rsidRDefault="00916001" w:rsidP="003C5186">
                            <w:pPr>
                              <w:spacing w:after="0" w:line="240" w:lineRule="auto"/>
                              <w:rPr>
                                <w:rFonts w:ascii="Berlin Sans FB" w:hAnsi="Berlin Sans FB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64"/>
                                <w:szCs w:val="64"/>
                              </w:rPr>
                              <w:t>JAMES</w:t>
                            </w:r>
                            <w:r w:rsidR="0073581F" w:rsidRPr="0027445A">
                              <w:rPr>
                                <w:rFonts w:ascii="Berlin Sans FB" w:hAnsi="Berlin Sans FB"/>
                                <w:sz w:val="64"/>
                                <w:szCs w:val="64"/>
                              </w:rPr>
                              <w:t xml:space="preserve"> </w:t>
                            </w:r>
                            <w:r>
                              <w:rPr>
                                <w:rFonts w:ascii="Berlin Sans FB" w:hAnsi="Berlin Sans FB"/>
                                <w:sz w:val="64"/>
                                <w:szCs w:val="64"/>
                              </w:rPr>
                              <w:t>ADDIE</w:t>
                            </w:r>
                          </w:p>
                          <w:p w14:paraId="09D3B28B" w14:textId="707BA0DC" w:rsidR="003C5186" w:rsidRDefault="0073581F">
                            <w:pP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EMPLOYABILITY TRAINER</w:t>
                            </w:r>
                          </w:p>
                          <w:p w14:paraId="233FC75A" w14:textId="60CF99BD" w:rsidR="00C0278D" w:rsidRDefault="00C0278D" w:rsidP="00C0278D">
                            <w:pP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  <w:t>PROFILE SUMMARY</w:t>
                            </w:r>
                          </w:p>
                          <w:p w14:paraId="0DB36885" w14:textId="77777777" w:rsidR="002A497D" w:rsidRPr="002A497D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284"/>
                              <w:rPr>
                                <w:rFonts w:ascii="Gill Sans MT" w:hAnsi="Gill Sans MT"/>
                              </w:rPr>
                            </w:pPr>
                            <w:r w:rsidRPr="002A497D">
                              <w:rPr>
                                <w:rFonts w:ascii="Gill Sans MT" w:hAnsi="Gill Sans MT"/>
                              </w:rPr>
                              <w:t>Design and deliver bespoke employability programmes training undergraduates and graduates, especially from the BAME communities.</w:t>
                            </w:r>
                          </w:p>
                          <w:p w14:paraId="36BD5FC1" w14:textId="1A51F5A8" w:rsidR="002A497D" w:rsidRPr="002A497D" w:rsidRDefault="00A83BF2" w:rsidP="004A321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284"/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</w:rPr>
                              <w:t>Mentore</w:t>
                            </w:r>
                            <w:r w:rsidR="002A497D" w:rsidRPr="002A497D">
                              <w:rPr>
                                <w:rFonts w:ascii="Gill Sans MT" w:hAnsi="Gill Sans MT"/>
                              </w:rPr>
                              <w:t xml:space="preserve">d 279+ 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Brunel University graduate </w:t>
                            </w:r>
                            <w:r w:rsidR="002A497D" w:rsidRPr="002A497D">
                              <w:rPr>
                                <w:rFonts w:ascii="Gill Sans MT" w:hAnsi="Gill Sans MT"/>
                              </w:rPr>
                              <w:t>job seekers since 2017 to gain employment in government, business &amp; finance, IT, healthcare, and science &amp; technology fields.</w:t>
                            </w:r>
                          </w:p>
                          <w:p w14:paraId="79C0D970" w14:textId="057A85AD" w:rsidR="00C0278D" w:rsidRPr="002A497D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284"/>
                              <w:rPr>
                                <w:rFonts w:ascii="Gill Sans MT" w:hAnsi="Gill Sans MT"/>
                              </w:rPr>
                            </w:pPr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Deliver and develop training programmes for face to face and live online job-finding </w:t>
                            </w:r>
                            <w:r w:rsidR="002F1D84">
                              <w:rPr>
                                <w:rFonts w:ascii="Gill Sans MT" w:hAnsi="Gill Sans MT"/>
                              </w:rPr>
                              <w:t>mentorship</w:t>
                            </w:r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 using Skype for Business, Zoom</w:t>
                            </w:r>
                            <w:r w:rsidR="0078446F">
                              <w:rPr>
                                <w:rFonts w:ascii="Gill Sans MT" w:hAnsi="Gill Sans MT"/>
                              </w:rPr>
                              <w:t xml:space="preserve"> &amp;</w:t>
                            </w:r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 </w:t>
                            </w:r>
                            <w:proofErr w:type="spellStart"/>
                            <w:r w:rsidRPr="002A497D">
                              <w:rPr>
                                <w:rFonts w:ascii="Gill Sans MT" w:hAnsi="Gill Sans MT"/>
                              </w:rPr>
                              <w:t>Teamview</w:t>
                            </w:r>
                            <w:r w:rsidR="0078446F">
                              <w:rPr>
                                <w:rFonts w:ascii="Gill Sans MT" w:hAnsi="Gill Sans MT"/>
                              </w:rPr>
                              <w:t>er</w:t>
                            </w:r>
                            <w:proofErr w:type="spellEnd"/>
                            <w:r w:rsidR="0078446F">
                              <w:rPr>
                                <w:rFonts w:ascii="Gill Sans MT" w:hAnsi="Gill Sans MT"/>
                              </w:rPr>
                              <w:t>.</w:t>
                            </w:r>
                          </w:p>
                          <w:p w14:paraId="0041D9E7" w14:textId="1B1E66D4" w:rsidR="005116A8" w:rsidRPr="00DD3CEC" w:rsidRDefault="00C0278D" w:rsidP="00DD3CEC">
                            <w:pPr>
                              <w:pStyle w:val="ListParagraph"/>
                              <w:ind w:left="284"/>
                              <w:rPr>
                                <w:rFonts w:ascii="Gill Sans MT" w:hAnsi="Gill Sans MT"/>
                              </w:rPr>
                            </w:pPr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Seeking Employability Trainer role at </w:t>
                            </w:r>
                            <w:proofErr w:type="spellStart"/>
                            <w:r w:rsidRPr="002A497D">
                              <w:rPr>
                                <w:rFonts w:ascii="Gill Sans MT" w:hAnsi="Gill Sans MT"/>
                              </w:rPr>
                              <w:t>Seetec</w:t>
                            </w:r>
                            <w:proofErr w:type="spellEnd"/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 Group</w:t>
                            </w:r>
                            <w:r w:rsidR="005035EB">
                              <w:rPr>
                                <w:rFonts w:ascii="Gill Sans MT" w:hAnsi="Gill Sans MT"/>
                              </w:rPr>
                              <w:t xml:space="preserve"> (www.seetec.com)</w:t>
                            </w:r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 to offer more significant opportunities to reach and impact wider audiences</w:t>
                            </w:r>
                            <w:r w:rsidR="002F1D84">
                              <w:rPr>
                                <w:rFonts w:ascii="Gill Sans MT" w:hAnsi="Gill Sans MT"/>
                              </w:rPr>
                              <w:t>.</w:t>
                            </w:r>
                          </w:p>
                          <w:p w14:paraId="0FDE5963" w14:textId="6155374D" w:rsidR="003C5186" w:rsidRDefault="005035EB">
                            <w:pP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  <w:t>CORE COMPETENCIES AND ACHIEVEMENTS</w:t>
                            </w:r>
                          </w:p>
                          <w:p w14:paraId="3387BCE6" w14:textId="015F32A7" w:rsidR="009B442D" w:rsidRPr="00A22CBE" w:rsidRDefault="005035EB" w:rsidP="005035EB">
                            <w:pPr>
                              <w:rPr>
                                <w:rFonts w:ascii="Gill Sans MT" w:hAnsi="Gill Sans MT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22CBE">
                              <w:rPr>
                                <w:rFonts w:ascii="Gill Sans MT" w:hAnsi="Gill Sans MT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mployability Mentorship</w:t>
                            </w:r>
                          </w:p>
                          <w:p w14:paraId="2330456C" w14:textId="232B0173" w:rsidR="002A497D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Spearheaded employability mentorship </w:t>
                            </w:r>
                            <w:r w:rsidR="00A22CBE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at Brunel University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developing a step-by-step blueprint to guide 32 students from </w:t>
                            </w:r>
                            <w:r w:rsidR="00A22CBE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minority group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 w:rsidR="00A22CBE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f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orum who acquired skills, including digital marketing, business analysis, branding, project management, and management consulting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.</w:t>
                            </w:r>
                          </w:p>
                          <w:p w14:paraId="43E34BE1" w14:textId="667A39F6" w:rsidR="00A22CBE" w:rsidRPr="00A22CBE" w:rsidRDefault="00495258" w:rsidP="00A22CBE">
                            <w:pPr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</w:pPr>
                            <w:r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 xml:space="preserve">Educational </w:t>
                            </w:r>
                            <w:r w:rsidR="00A22CBE" w:rsidRPr="00A22CBE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>Programme Design</w:t>
                            </w:r>
                          </w:p>
                          <w:p w14:paraId="0DE3F4EA" w14:textId="266339C4" w:rsidR="002A497D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Designed, planned, and delivered </w:t>
                            </w:r>
                            <w:r w:rsidR="00A22CBE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employability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courses</w:t>
                            </w:r>
                            <w:r w:rsidR="007C48DE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at Brunel University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, prepared assignments</w:t>
                            </w:r>
                            <w:r w:rsidR="00916001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,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and seminar briefs, and used virtual learning environments (VLE) such as Moodle, ensuring interactive and engaging delivery to student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s</w:t>
                            </w:r>
                          </w:p>
                          <w:p w14:paraId="426746C0" w14:textId="77777777" w:rsidR="007C48DE" w:rsidRPr="007C48DE" w:rsidRDefault="007C48DE" w:rsidP="007C48DE">
                            <w:pPr>
                              <w:pStyle w:val="ListParagraph"/>
                              <w:ind w:left="284"/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12"/>
                                <w:szCs w:val="12"/>
                                <w:lang w:eastAsia="en-GB"/>
                              </w:rPr>
                            </w:pPr>
                          </w:p>
                          <w:p w14:paraId="47ABD0E5" w14:textId="42FA9219" w:rsidR="007C48DE" w:rsidRPr="007C48DE" w:rsidRDefault="007C48DE" w:rsidP="00495258">
                            <w:pPr>
                              <w:pStyle w:val="ListParagraph"/>
                              <w:ind w:left="0"/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7C48DE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>Teaching</w:t>
                            </w:r>
                            <w:r w:rsidR="00B479AB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 xml:space="preserve"> </w:t>
                            </w:r>
                            <w:r w:rsidR="00A83BF2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>and</w:t>
                            </w:r>
                            <w:r w:rsidR="00B479AB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 xml:space="preserve"> Education Management</w:t>
                            </w:r>
                          </w:p>
                          <w:p w14:paraId="0F3FC141" w14:textId="6A571FE9" w:rsidR="005035EB" w:rsidRDefault="007C48DE" w:rsidP="005035E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Taught employability and enterprise management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at Brunel University as a 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course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l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eader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and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reduce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d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the failure rate</w:t>
                            </w:r>
                            <w:r w:rsidR="009F534C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by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25% motivating students and deploying proactive teaching strategies</w:t>
                            </w:r>
                            <w:r w:rsidR="002A497D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.</w:t>
                            </w:r>
                          </w:p>
                          <w:p w14:paraId="0714EC9B" w14:textId="77777777" w:rsidR="009F534C" w:rsidRPr="009F534C" w:rsidRDefault="009F534C" w:rsidP="005035EB">
                            <w:pPr>
                              <w:pStyle w:val="ListParagraph"/>
                              <w:ind w:left="0"/>
                              <w:rPr>
                                <w:rFonts w:ascii="Gill Sans MT" w:hAnsi="Gill Sans MT"/>
                                <w:color w:val="ED7D31" w:themeColor="accent2"/>
                                <w:sz w:val="18"/>
                                <w:szCs w:val="18"/>
                              </w:rPr>
                            </w:pPr>
                          </w:p>
                          <w:p w14:paraId="698E632E" w14:textId="678EDD26" w:rsidR="009B442D" w:rsidRPr="009F534C" w:rsidRDefault="005035EB" w:rsidP="009F534C">
                            <w:pPr>
                              <w:pStyle w:val="ListParagraph"/>
                              <w:ind w:left="0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5035EB"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  <w:t>RELEVANT EXPERIENCE</w:t>
                            </w:r>
                          </w:p>
                          <w:p w14:paraId="65D745A4" w14:textId="0C8FE2F8" w:rsidR="005035EB" w:rsidRPr="0078446F" w:rsidRDefault="005035EB" w:rsidP="005035EB">
                            <w:pPr>
                              <w:pStyle w:val="NoSpacing"/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  <w:t>EMPLOYABILITY ADVISER</w:t>
                            </w:r>
                            <w:r w:rsidRPr="007139C2"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="00A83BF2"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3BF2" w:rsidRPr="00A83BF2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>Job</w:t>
                            </w:r>
                            <w:r w:rsidR="00DD3CEC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 xml:space="preserve"> P</w:t>
                            </w:r>
                            <w:r w:rsidR="00A83BF2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>i</w:t>
                            </w:r>
                            <w:r w:rsidR="00DD3CEC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>ppins</w:t>
                            </w:r>
                            <w:r w:rsidRPr="00CA5DDB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DD3CEC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>London</w:t>
                            </w:r>
                            <w:r w:rsidRPr="00CA5DDB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Pr="0078446F"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  <w:t>JUN 2017</w:t>
                            </w:r>
                            <w:r w:rsidRPr="0078446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─ </w:t>
                            </w:r>
                            <w:r w:rsidRPr="0078446F"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  <w:t>PRESENT</w:t>
                            </w:r>
                          </w:p>
                          <w:p w14:paraId="0E979546" w14:textId="77777777" w:rsidR="005035EB" w:rsidRPr="007139C2" w:rsidRDefault="005035EB" w:rsidP="005035EB">
                            <w:pPr>
                              <w:pStyle w:val="NoSpacing"/>
                              <w:rPr>
                                <w:rFonts w:ascii="Gill Sans MT" w:hAnsi="Gill Sans MT"/>
                                <w:sz w:val="10"/>
                                <w:szCs w:val="10"/>
                              </w:rPr>
                            </w:pPr>
                          </w:p>
                          <w:p w14:paraId="68465919" w14:textId="77777777" w:rsidR="005035EB" w:rsidRDefault="005035EB" w:rsidP="005035E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2A497D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Guide job seekers via Skype on the most effective methods of self-marketing, networking, and relationship building making them land jobs quicker</w:t>
                            </w:r>
                          </w:p>
                          <w:p w14:paraId="6DD4F689" w14:textId="77777777" w:rsidR="005035EB" w:rsidRDefault="005035EB" w:rsidP="005035E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2A497D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Advise on employment trends, job search insights, and interview preparation resulting in job placements</w:t>
                            </w:r>
                          </w:p>
                          <w:p w14:paraId="1E02D989" w14:textId="77777777" w:rsidR="005035EB" w:rsidRDefault="005035EB" w:rsidP="005035E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2A497D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Consult on CV improvements leading to candidates landing more interviews</w:t>
                            </w:r>
                          </w:p>
                          <w:p w14:paraId="6E6028AB" w14:textId="77777777" w:rsidR="005035EB" w:rsidRPr="004A3218" w:rsidRDefault="005035EB" w:rsidP="005035EB">
                            <w:pPr>
                              <w:pStyle w:val="ListParagraph"/>
                              <w:ind w:left="284"/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"/>
                                <w:szCs w:val="2"/>
                                <w:lang w:eastAsia="en-GB"/>
                              </w:rPr>
                            </w:pPr>
                          </w:p>
                          <w:p w14:paraId="7A052865" w14:textId="3BC9BE73" w:rsidR="005035EB" w:rsidRPr="00C77894" w:rsidRDefault="005035EB" w:rsidP="00AB67C1">
                            <w:pPr>
                              <w:pStyle w:val="ListParagraph"/>
                              <w:ind w:left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C77894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lang w:eastAsia="en-GB"/>
                              </w:rPr>
                              <w:t>Key Achievement: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 w:rsidRPr="00C77894">
                              <w:rPr>
                                <w:rFonts w:ascii="Gill Sans MT" w:hAnsi="Gill Sans MT"/>
                              </w:rPr>
                              <w:t xml:space="preserve">Created two online 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careers </w:t>
                            </w:r>
                            <w:r w:rsidRPr="00C77894">
                              <w:rPr>
                                <w:rFonts w:ascii="Gill Sans MT" w:hAnsi="Gill Sans MT"/>
                              </w:rPr>
                              <w:t>platforms (www.</w:t>
                            </w:r>
                            <w:r w:rsidR="00B479AB">
                              <w:rPr>
                                <w:rFonts w:ascii="Gill Sans MT" w:hAnsi="Gill Sans MT"/>
                              </w:rPr>
                              <w:t>seethrough</w:t>
                            </w:r>
                            <w:r w:rsidRPr="00C77894">
                              <w:rPr>
                                <w:rFonts w:ascii="Gill Sans MT" w:hAnsi="Gill Sans MT"/>
                              </w:rPr>
                              <w:t>.com and www.n</w:t>
                            </w:r>
                            <w:r w:rsidR="00B479AB">
                              <w:rPr>
                                <w:rFonts w:ascii="Gill Sans MT" w:hAnsi="Gill Sans MT"/>
                              </w:rPr>
                              <w:t>ascent</w:t>
                            </w:r>
                            <w:r w:rsidRPr="00C77894">
                              <w:rPr>
                                <w:rFonts w:ascii="Gill Sans MT" w:hAnsi="Gill Sans MT"/>
                              </w:rPr>
                              <w:t>connect.com) providing tailored employment-finding support services</w:t>
                            </w:r>
                            <w:r>
                              <w:rPr>
                                <w:rFonts w:ascii="Gill Sans MT" w:hAnsi="Gill Sans MT"/>
                              </w:rPr>
                              <w:t>, especially to marginalised groups.</w:t>
                            </w:r>
                          </w:p>
                          <w:p w14:paraId="60BE1F44" w14:textId="06683519" w:rsidR="009B442D" w:rsidRPr="004A3218" w:rsidRDefault="002A497D" w:rsidP="002A497D">
                            <w:pPr>
                              <w:rPr>
                                <w:rFonts w:ascii="Gill Sans MT" w:hAnsi="Gill Sans MT"/>
                              </w:rPr>
                            </w:pPr>
                            <w:r w:rsidRPr="004A3218">
                              <w:rPr>
                                <w:rFonts w:ascii="Gill Sans MT" w:hAnsi="Gill Sans MT"/>
                                <w:b/>
                                <w:bCs/>
                              </w:rPr>
                              <w:t>EARLIER EXPERIENCE</w:t>
                            </w:r>
                          </w:p>
                          <w:p w14:paraId="12DD9FB7" w14:textId="32966470" w:rsidR="002A497D" w:rsidRPr="00CA5DDB" w:rsidRDefault="002A497D" w:rsidP="002A497D">
                            <w:pPr>
                              <w:tabs>
                                <w:tab w:val="right" w:pos="10440"/>
                              </w:tabs>
                              <w:spacing w:after="0"/>
                              <w:jc w:val="both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CA5DDB">
                              <w:rPr>
                                <w:rFonts w:ascii="Gill Sans MT" w:eastAsia="Times New Roman" w:hAnsi="Gill Sans MT" w:cs="Times New Roman"/>
                                <w:i/>
                                <w:iCs/>
                                <w:color w:val="000000"/>
                                <w:lang w:eastAsia="en-GB"/>
                              </w:rPr>
                              <w:t>PhD Tutors</w:t>
                            </w:r>
                            <w:r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, London, UK (</w:t>
                            </w:r>
                            <w:r w:rsidRPr="00CA5DDB">
                              <w:rPr>
                                <w:rFonts w:ascii="Gill Sans MT" w:eastAsia="Times New Roman" w:hAnsi="Gill Sans MT" w:cs="Times New Roman"/>
                                <w:i/>
                                <w:iCs/>
                                <w:color w:val="000000"/>
                                <w:lang w:eastAsia="en-GB"/>
                              </w:rPr>
                              <w:t xml:space="preserve">EDUCATION </w:t>
                            </w:r>
                            <w:proofErr w:type="gramStart"/>
                            <w:r w:rsidR="00DD3CEC" w:rsidRPr="00CA5DDB">
                              <w:rPr>
                                <w:rFonts w:ascii="Gill Sans MT" w:eastAsia="Times New Roman" w:hAnsi="Gill Sans MT" w:cs="Times New Roman"/>
                                <w:i/>
                                <w:iCs/>
                                <w:color w:val="000000"/>
                                <w:lang w:eastAsia="en-GB"/>
                              </w:rPr>
                              <w:t xml:space="preserve">CONSULTANT)  </w:t>
                            </w:r>
                            <w:r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gramEnd"/>
                            <w:r w:rsidR="00DD3CEC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JUN 2012</w:t>
                            </w:r>
                            <w:r w:rsidR="00AB67C1" w:rsidRPr="0078446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─ </w:t>
                            </w:r>
                            <w:r w:rsidR="00DD3CEC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MAY</w:t>
                            </w:r>
                            <w:r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 w:rsidR="00DD3CEC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2017</w:t>
                            </w:r>
                            <w:r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                                                                                                            </w:t>
                            </w:r>
                          </w:p>
                          <w:p w14:paraId="5B44E79A" w14:textId="01068908" w:rsidR="002A497D" w:rsidRPr="00CA5DDB" w:rsidRDefault="00DD3CEC" w:rsidP="002A497D">
                            <w:pPr>
                              <w:tabs>
                                <w:tab w:val="right" w:pos="10440"/>
                              </w:tabs>
                              <w:spacing w:after="0"/>
                              <w:jc w:val="both"/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</w:pPr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iCs/>
                                <w:color w:val="000000"/>
                                <w:lang w:eastAsia="en-GB"/>
                              </w:rPr>
                              <w:t>Uxbridge College</w:t>
                            </w:r>
                            <w:r w:rsidR="002A497D"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, 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London</w:t>
                            </w:r>
                            <w:r w:rsidR="002A497D"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, UK (</w:t>
                            </w:r>
                            <w:r w:rsidR="002A497D" w:rsidRPr="00CA5DDB"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 xml:space="preserve">QUALITY </w:t>
                            </w:r>
                            <w:proofErr w:type="gramStart"/>
                            <w:r w:rsidR="002A497D" w:rsidRPr="00CA5DDB"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>CONTROL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>LER</w:t>
                            </w:r>
                            <w:r w:rsidR="002A497D" w:rsidRPr="00CA5DDB"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>)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 xml:space="preserve">  JAN</w:t>
                            </w:r>
                            <w:proofErr w:type="gramEnd"/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 xml:space="preserve"> 2012</w:t>
                            </w:r>
                            <w:r w:rsidR="00AB67C1" w:rsidRPr="0078446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─ 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>MAY</w:t>
                            </w:r>
                            <w:r w:rsidR="00AB67C1"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>2012</w:t>
                            </w:r>
                          </w:p>
                          <w:p w14:paraId="6F47FCB2" w14:textId="77777777" w:rsidR="00A22CBE" w:rsidRPr="004A3218" w:rsidRDefault="00A22CBE" w:rsidP="008C57BC">
                            <w:pPr>
                              <w:spacing w:after="0"/>
                              <w:rPr>
                                <w:rFonts w:ascii="Gill Sans MT" w:hAnsi="Gill Sans MT"/>
                                <w:sz w:val="10"/>
                                <w:szCs w:val="10"/>
                              </w:rPr>
                            </w:pPr>
                          </w:p>
                          <w:p w14:paraId="568339A8" w14:textId="77777777" w:rsidR="005116A8" w:rsidRPr="009741E4" w:rsidRDefault="005116A8" w:rsidP="005116A8">
                            <w:pP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9741E4"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14:paraId="0347C684" w14:textId="698B2F50" w:rsidR="005116A8" w:rsidRPr="008233C0" w:rsidRDefault="0078446F" w:rsidP="00DD3CEC">
                            <w:pPr>
                              <w:spacing w:after="0" w:line="240" w:lineRule="auto"/>
                              <w:jc w:val="both"/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BSC</w:t>
                            </w:r>
                            <w:r w:rsidR="005116A8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48DE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in</w:t>
                            </w:r>
                            <w:r w:rsidR="005116A8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48DE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Education Management</w:t>
                            </w:r>
                            <w:r w:rsidR="005116A8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116A8" w:rsidRPr="009B442D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| </w:t>
                            </w:r>
                            <w:r w:rsidR="007C48DE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2009</w:t>
                            </w:r>
                            <w:r w:rsidR="005116A8" w:rsidRPr="009B442D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─</w:t>
                            </w:r>
                            <w:r w:rsidR="005116A8" w:rsidRPr="009B442D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20</w:t>
                            </w:r>
                            <w:r w:rsidR="007C48DE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12</w:t>
                            </w:r>
                          </w:p>
                          <w:p w14:paraId="2E855774" w14:textId="1AE6E170" w:rsidR="005116A8" w:rsidRDefault="005116A8" w:rsidP="0093023C">
                            <w:pPr>
                              <w:spacing w:after="0"/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9B442D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University</w:t>
                            </w:r>
                            <w:r w:rsidR="0078446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r w:rsidR="007C48DE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Abuja</w:t>
                            </w:r>
                            <w:r w:rsidRPr="009B442D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,</w:t>
                            </w:r>
                            <w:r w:rsidR="0078446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 xml:space="preserve"> Nigeria</w:t>
                            </w:r>
                          </w:p>
                          <w:p w14:paraId="34F8A7D9" w14:textId="77777777" w:rsidR="004A3218" w:rsidRPr="00C77894" w:rsidRDefault="004A3218" w:rsidP="005116A8">
                            <w:pPr>
                              <w:rPr>
                                <w:rFonts w:ascii="Gill Sans MT" w:hAnsi="Gill Sans MT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121F7BC8" w14:textId="43C4ABBE" w:rsidR="008C57BC" w:rsidRPr="008C57BC" w:rsidRDefault="008C57BC">
                            <w:pP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type w14:anchorId="0BB3BEEA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margin-left:182.55pt;margin-top:-17.45pt;width:357.5pt;height:822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" fillcolor="white [3201]" stroked="f" strokeweight=".5pt">
                <v:textbox>
                  <w:txbxContent>
                    <w:p w14:paraId="38B8600E" w14:textId="09D7B901" w:rsidR="003E36F1" w:rsidRPr="0027445A" w:rsidRDefault="00916001" w:rsidP="003C5186">
                      <w:pPr>
                        <w:spacing w:after="0" w:line="240" w:lineRule="auto"/>
                        <w:rPr>
                          <w:rFonts w:ascii="Berlin Sans FB" w:hAnsi="Berlin Sans FB"/>
                          <w:sz w:val="64"/>
                          <w:szCs w:val="64"/>
                        </w:rPr>
                      </w:pPr>
                      <w:r>
                        <w:rPr>
                          <w:rFonts w:ascii="Berlin Sans FB" w:hAnsi="Berlin Sans FB"/>
                          <w:sz w:val="64"/>
                          <w:szCs w:val="64"/>
                        </w:rPr>
                        <w:t>JAMES</w:t>
                      </w:r>
                      <w:r w:rsidR="0073581F" w:rsidRPr="0027445A">
                        <w:rPr>
                          <w:rFonts w:ascii="Berlin Sans FB" w:hAnsi="Berlin Sans FB"/>
                          <w:sz w:val="64"/>
                          <w:szCs w:val="64"/>
                        </w:rPr>
                        <w:t xml:space="preserve"> </w:t>
                      </w:r>
                      <w:r>
                        <w:rPr>
                          <w:rFonts w:ascii="Berlin Sans FB" w:hAnsi="Berlin Sans FB"/>
                          <w:sz w:val="64"/>
                          <w:szCs w:val="64"/>
                        </w:rPr>
                        <w:t>ADDIE</w:t>
                      </w:r>
                    </w:p>
                    <w:p w14:paraId="09D3B28B" w14:textId="707BA0DC" w:rsidR="003C5186" w:rsidRDefault="0073581F">
                      <w:pPr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>EMPLOYABILITY TRAINER</w:t>
                      </w:r>
                    </w:p>
                    <w:p w14:paraId="233FC75A" w14:textId="60CF99BD" w:rsidR="00C0278D" w:rsidRDefault="00C0278D" w:rsidP="00C0278D">
                      <w:pP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  <w:t>PROFILE SUMMARY</w:t>
                      </w:r>
                    </w:p>
                    <w:p w14:paraId="0DB36885" w14:textId="77777777" w:rsidR="002A497D" w:rsidRPr="002A497D" w:rsidRDefault="002A497D" w:rsidP="004A321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284"/>
                        <w:rPr>
                          <w:rFonts w:ascii="Gill Sans MT" w:hAnsi="Gill Sans MT"/>
                        </w:rPr>
                      </w:pPr>
                      <w:r w:rsidRPr="002A497D">
                        <w:rPr>
                          <w:rFonts w:ascii="Gill Sans MT" w:hAnsi="Gill Sans MT"/>
                        </w:rPr>
                        <w:t>Design and deliver bespoke employability programmes training undergraduates and graduates, especially from the BAME communities.</w:t>
                      </w:r>
                    </w:p>
                    <w:p w14:paraId="36BD5FC1" w14:textId="1A51F5A8" w:rsidR="002A497D" w:rsidRPr="002A497D" w:rsidRDefault="00A83BF2" w:rsidP="004A321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284"/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</w:rPr>
                        <w:t>Mentore</w:t>
                      </w:r>
                      <w:r w:rsidR="002A497D" w:rsidRPr="002A497D">
                        <w:rPr>
                          <w:rFonts w:ascii="Gill Sans MT" w:hAnsi="Gill Sans MT"/>
                        </w:rPr>
                        <w:t xml:space="preserve">d 279+ </w:t>
                      </w:r>
                      <w:r>
                        <w:rPr>
                          <w:rFonts w:ascii="Gill Sans MT" w:hAnsi="Gill Sans MT"/>
                        </w:rPr>
                        <w:t xml:space="preserve">Brunel University graduate </w:t>
                      </w:r>
                      <w:r w:rsidR="002A497D" w:rsidRPr="002A497D">
                        <w:rPr>
                          <w:rFonts w:ascii="Gill Sans MT" w:hAnsi="Gill Sans MT"/>
                        </w:rPr>
                        <w:t>job seekers since 2017 to gain employment in government, business &amp; finance, IT, healthcare, and science &amp; technology fields.</w:t>
                      </w:r>
                    </w:p>
                    <w:p w14:paraId="79C0D970" w14:textId="057A85AD" w:rsidR="00C0278D" w:rsidRPr="002A497D" w:rsidRDefault="002A497D" w:rsidP="004A321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284"/>
                        <w:rPr>
                          <w:rFonts w:ascii="Gill Sans MT" w:hAnsi="Gill Sans MT"/>
                        </w:rPr>
                      </w:pPr>
                      <w:r w:rsidRPr="002A497D">
                        <w:rPr>
                          <w:rFonts w:ascii="Gill Sans MT" w:hAnsi="Gill Sans MT"/>
                        </w:rPr>
                        <w:t xml:space="preserve">Deliver and develop training programmes for face to face and live online job-finding </w:t>
                      </w:r>
                      <w:r w:rsidR="002F1D84">
                        <w:rPr>
                          <w:rFonts w:ascii="Gill Sans MT" w:hAnsi="Gill Sans MT"/>
                        </w:rPr>
                        <w:t>mentorship</w:t>
                      </w:r>
                      <w:r w:rsidRPr="002A497D">
                        <w:rPr>
                          <w:rFonts w:ascii="Gill Sans MT" w:hAnsi="Gill Sans MT"/>
                        </w:rPr>
                        <w:t xml:space="preserve"> using Skype for Business, Zoom</w:t>
                      </w:r>
                      <w:r w:rsidR="0078446F">
                        <w:rPr>
                          <w:rFonts w:ascii="Gill Sans MT" w:hAnsi="Gill Sans MT"/>
                        </w:rPr>
                        <w:t xml:space="preserve"> &amp;</w:t>
                      </w:r>
                      <w:r w:rsidRPr="002A497D">
                        <w:rPr>
                          <w:rFonts w:ascii="Gill Sans MT" w:hAnsi="Gill Sans MT"/>
                        </w:rPr>
                        <w:t xml:space="preserve"> Teamview</w:t>
                      </w:r>
                      <w:r w:rsidR="0078446F">
                        <w:rPr>
                          <w:rFonts w:ascii="Gill Sans MT" w:hAnsi="Gill Sans MT"/>
                        </w:rPr>
                        <w:t>er.</w:t>
                      </w:r>
                    </w:p>
                    <w:p w14:paraId="0041D9E7" w14:textId="1B1E66D4" w:rsidR="005116A8" w:rsidRPr="00DD3CEC" w:rsidRDefault="00C0278D" w:rsidP="00DD3CEC">
                      <w:pPr>
                        <w:pStyle w:val="ListParagraph"/>
                        <w:ind w:left="284"/>
                        <w:rPr>
                          <w:rFonts w:ascii="Gill Sans MT" w:hAnsi="Gill Sans MT"/>
                        </w:rPr>
                      </w:pPr>
                      <w:r w:rsidRPr="002A497D">
                        <w:rPr>
                          <w:rFonts w:ascii="Gill Sans MT" w:hAnsi="Gill Sans MT"/>
                        </w:rPr>
                        <w:t>Seeking Employability Trainer role at Seetec Group</w:t>
                      </w:r>
                      <w:r w:rsidR="005035EB">
                        <w:rPr>
                          <w:rFonts w:ascii="Gill Sans MT" w:hAnsi="Gill Sans MT"/>
                        </w:rPr>
                        <w:t xml:space="preserve"> (www.seetec.com)</w:t>
                      </w:r>
                      <w:r w:rsidRPr="002A497D">
                        <w:rPr>
                          <w:rFonts w:ascii="Gill Sans MT" w:hAnsi="Gill Sans MT"/>
                        </w:rPr>
                        <w:t xml:space="preserve"> to offer more significant opportunities to reach and impact wider audiences</w:t>
                      </w:r>
                      <w:r w:rsidR="002F1D84">
                        <w:rPr>
                          <w:rFonts w:ascii="Gill Sans MT" w:hAnsi="Gill Sans MT"/>
                        </w:rPr>
                        <w:t>.</w:t>
                      </w:r>
                    </w:p>
                    <w:p w14:paraId="0FDE5963" w14:textId="6155374D" w:rsidR="003C5186" w:rsidRDefault="005035EB">
                      <w:pP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  <w:t>CORE COMPETENCIES AND ACHIEVEMENTS</w:t>
                      </w:r>
                    </w:p>
                    <w:p w14:paraId="3387BCE6" w14:textId="015F32A7" w:rsidR="009B442D" w:rsidRPr="00A22CBE" w:rsidRDefault="005035EB" w:rsidP="005035EB">
                      <w:pPr>
                        <w:rPr>
                          <w:rFonts w:ascii="Gill Sans MT" w:hAnsi="Gill Sans MT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A22CBE">
                        <w:rPr>
                          <w:rFonts w:ascii="Gill Sans MT" w:hAnsi="Gill Sans MT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Employability Mentorship</w:t>
                      </w:r>
                    </w:p>
                    <w:p w14:paraId="2330456C" w14:textId="232B0173" w:rsidR="002A497D" w:rsidRDefault="002A497D" w:rsidP="004A321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Spearheaded employability mentorship </w:t>
                      </w:r>
                      <w:r w:rsidR="00A22CBE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at Brunel University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developing a step-by-step blueprint to guide 32 students from </w:t>
                      </w:r>
                      <w:r w:rsidR="00A22CBE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minority group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</w:t>
                      </w:r>
                      <w:r w:rsidR="00A22CBE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f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orum who acquired skills, including digital marketing, business analysis, branding, project management, and management consulting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.</w:t>
                      </w:r>
                    </w:p>
                    <w:p w14:paraId="43E34BE1" w14:textId="667A39F6" w:rsidR="00A22CBE" w:rsidRPr="00A22CBE" w:rsidRDefault="00495258" w:rsidP="00A22CBE">
                      <w:pPr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</w:pPr>
                      <w:r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 xml:space="preserve">Educational </w:t>
                      </w:r>
                      <w:r w:rsidR="00A22CBE" w:rsidRPr="00A22CBE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>Programme Design</w:t>
                      </w:r>
                    </w:p>
                    <w:p w14:paraId="0DE3F4EA" w14:textId="266339C4" w:rsidR="002A497D" w:rsidRDefault="002A497D" w:rsidP="004A321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Designed, planned, and delivered </w:t>
                      </w:r>
                      <w:r w:rsidR="00A22CBE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employability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courses</w:t>
                      </w:r>
                      <w:r w:rsidR="007C48DE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at Brunel University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, prepared assignments</w:t>
                      </w:r>
                      <w:r w:rsidR="00916001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,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and seminar briefs, and used virtual learning environments (VLE) such as Moodle, ensuring interactive and engaging delivery to student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s</w:t>
                      </w:r>
                    </w:p>
                    <w:p w14:paraId="426746C0" w14:textId="77777777" w:rsidR="007C48DE" w:rsidRPr="007C48DE" w:rsidRDefault="007C48DE" w:rsidP="007C48DE">
                      <w:pPr>
                        <w:pStyle w:val="ListParagraph"/>
                        <w:ind w:left="284"/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12"/>
                          <w:szCs w:val="12"/>
                          <w:lang w:eastAsia="en-GB"/>
                        </w:rPr>
                      </w:pPr>
                    </w:p>
                    <w:p w14:paraId="47ABD0E5" w14:textId="42FA9219" w:rsidR="007C48DE" w:rsidRPr="007C48DE" w:rsidRDefault="007C48DE" w:rsidP="00495258">
                      <w:pPr>
                        <w:pStyle w:val="ListParagraph"/>
                        <w:ind w:left="0"/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</w:pPr>
                      <w:r w:rsidRPr="007C48DE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>Teaching</w:t>
                      </w:r>
                      <w:r w:rsidR="00B479AB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 xml:space="preserve"> </w:t>
                      </w:r>
                      <w:r w:rsidR="00A83BF2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>and</w:t>
                      </w:r>
                      <w:r w:rsidR="00B479AB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 xml:space="preserve"> Education Management</w:t>
                      </w:r>
                    </w:p>
                    <w:p w14:paraId="0F3FC141" w14:textId="6A571FE9" w:rsidR="005035EB" w:rsidRDefault="007C48DE" w:rsidP="005035E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Taught employability and enterprise management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at Brunel University as a 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course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l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eader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and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reduce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d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the failure rate</w:t>
                      </w:r>
                      <w:r w:rsidR="009F534C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by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25% motivating students and deploying proactive teaching strategies</w:t>
                      </w:r>
                      <w:r w:rsidR="002A497D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.</w:t>
                      </w:r>
                    </w:p>
                    <w:p w14:paraId="0714EC9B" w14:textId="77777777" w:rsidR="009F534C" w:rsidRPr="009F534C" w:rsidRDefault="009F534C" w:rsidP="005035EB">
                      <w:pPr>
                        <w:pStyle w:val="ListParagraph"/>
                        <w:ind w:left="0"/>
                        <w:rPr>
                          <w:rFonts w:ascii="Gill Sans MT" w:hAnsi="Gill Sans MT"/>
                          <w:color w:val="ED7D31" w:themeColor="accent2"/>
                          <w:sz w:val="18"/>
                          <w:szCs w:val="18"/>
                        </w:rPr>
                      </w:pPr>
                    </w:p>
                    <w:p w14:paraId="698E632E" w14:textId="678EDD26" w:rsidR="009B442D" w:rsidRPr="009F534C" w:rsidRDefault="005035EB" w:rsidP="009F534C">
                      <w:pPr>
                        <w:pStyle w:val="ListParagraph"/>
                        <w:ind w:left="0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5035EB"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  <w:t>RELEVANT EXPERIENCE</w:t>
                      </w:r>
                    </w:p>
                    <w:p w14:paraId="65D745A4" w14:textId="0C8FE2F8" w:rsidR="005035EB" w:rsidRPr="0078446F" w:rsidRDefault="005035EB" w:rsidP="005035EB">
                      <w:pPr>
                        <w:pStyle w:val="NoSpacing"/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  <w:t>EMPLOYABILITY ADVISER</w:t>
                      </w:r>
                      <w:r w:rsidRPr="007139C2"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  <w:t xml:space="preserve"> |</w:t>
                      </w:r>
                      <w:r w:rsidR="00A83BF2"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A83BF2" w:rsidRPr="00A83BF2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>Job</w:t>
                      </w:r>
                      <w:r w:rsidR="00DD3CEC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 xml:space="preserve"> P</w:t>
                      </w:r>
                      <w:r w:rsidR="00A83BF2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>i</w:t>
                      </w:r>
                      <w:r w:rsidR="00DD3CEC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>ppins</w:t>
                      </w:r>
                      <w:r w:rsidRPr="00CA5DDB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DD3CEC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>London</w:t>
                      </w:r>
                      <w:r w:rsidRPr="00CA5DDB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 xml:space="preserve"> | </w:t>
                      </w:r>
                      <w:r w:rsidRPr="0078446F"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  <w:t>JUN 2017</w:t>
                      </w:r>
                      <w:r w:rsidRPr="0078446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─ </w:t>
                      </w:r>
                      <w:r w:rsidRPr="0078446F"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  <w:t>PRESENT</w:t>
                      </w:r>
                    </w:p>
                    <w:p w14:paraId="0E979546" w14:textId="77777777" w:rsidR="005035EB" w:rsidRPr="007139C2" w:rsidRDefault="005035EB" w:rsidP="005035EB">
                      <w:pPr>
                        <w:pStyle w:val="NoSpacing"/>
                        <w:rPr>
                          <w:rFonts w:ascii="Gill Sans MT" w:hAnsi="Gill Sans MT"/>
                          <w:sz w:val="10"/>
                          <w:szCs w:val="10"/>
                        </w:rPr>
                      </w:pPr>
                    </w:p>
                    <w:p w14:paraId="68465919" w14:textId="77777777" w:rsidR="005035EB" w:rsidRDefault="005035EB" w:rsidP="005035E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2A497D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Guide job seekers via Skype on the most effective methods of self-marketing, networking, and relationship building making them land jobs quicker</w:t>
                      </w:r>
                    </w:p>
                    <w:p w14:paraId="6DD4F689" w14:textId="77777777" w:rsidR="005035EB" w:rsidRDefault="005035EB" w:rsidP="005035E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2A497D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Advise on employment trends, job search insights, and interview preparation resulting in job placements</w:t>
                      </w:r>
                    </w:p>
                    <w:p w14:paraId="1E02D989" w14:textId="77777777" w:rsidR="005035EB" w:rsidRDefault="005035EB" w:rsidP="005035E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2A497D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Consult on CV improvements leading to candidates landing more interviews</w:t>
                      </w:r>
                    </w:p>
                    <w:p w14:paraId="6E6028AB" w14:textId="77777777" w:rsidR="005035EB" w:rsidRPr="004A3218" w:rsidRDefault="005035EB" w:rsidP="005035EB">
                      <w:pPr>
                        <w:pStyle w:val="ListParagraph"/>
                        <w:ind w:left="284"/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"/>
                          <w:szCs w:val="2"/>
                          <w:lang w:eastAsia="en-GB"/>
                        </w:rPr>
                      </w:pPr>
                    </w:p>
                    <w:p w14:paraId="7A052865" w14:textId="3BC9BE73" w:rsidR="005035EB" w:rsidRPr="00C77894" w:rsidRDefault="005035EB" w:rsidP="00AB67C1">
                      <w:pPr>
                        <w:pStyle w:val="ListParagraph"/>
                        <w:ind w:left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C77894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lang w:eastAsia="en-GB"/>
                        </w:rPr>
                        <w:t>Key Achievement: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</w:t>
                      </w:r>
                      <w:r w:rsidRPr="00C77894">
                        <w:rPr>
                          <w:rFonts w:ascii="Gill Sans MT" w:hAnsi="Gill Sans MT"/>
                        </w:rPr>
                        <w:t xml:space="preserve">Created two online </w:t>
                      </w:r>
                      <w:r>
                        <w:rPr>
                          <w:rFonts w:ascii="Gill Sans MT" w:hAnsi="Gill Sans MT"/>
                        </w:rPr>
                        <w:t xml:space="preserve">careers </w:t>
                      </w:r>
                      <w:r w:rsidRPr="00C77894">
                        <w:rPr>
                          <w:rFonts w:ascii="Gill Sans MT" w:hAnsi="Gill Sans MT"/>
                        </w:rPr>
                        <w:t>platforms (www.</w:t>
                      </w:r>
                      <w:r w:rsidR="00B479AB">
                        <w:rPr>
                          <w:rFonts w:ascii="Gill Sans MT" w:hAnsi="Gill Sans MT"/>
                        </w:rPr>
                        <w:t>seethrough</w:t>
                      </w:r>
                      <w:r w:rsidRPr="00C77894">
                        <w:rPr>
                          <w:rFonts w:ascii="Gill Sans MT" w:hAnsi="Gill Sans MT"/>
                        </w:rPr>
                        <w:t>.com and www.n</w:t>
                      </w:r>
                      <w:r w:rsidR="00B479AB">
                        <w:rPr>
                          <w:rFonts w:ascii="Gill Sans MT" w:hAnsi="Gill Sans MT"/>
                        </w:rPr>
                        <w:t>ascent</w:t>
                      </w:r>
                      <w:r w:rsidRPr="00C77894">
                        <w:rPr>
                          <w:rFonts w:ascii="Gill Sans MT" w:hAnsi="Gill Sans MT"/>
                        </w:rPr>
                        <w:t>connect.com) providing tailored employment-finding support services</w:t>
                      </w:r>
                      <w:r>
                        <w:rPr>
                          <w:rFonts w:ascii="Gill Sans MT" w:hAnsi="Gill Sans MT"/>
                        </w:rPr>
                        <w:t>, especially to marginalised groups.</w:t>
                      </w:r>
                    </w:p>
                    <w:p w14:paraId="60BE1F44" w14:textId="06683519" w:rsidR="009B442D" w:rsidRPr="004A3218" w:rsidRDefault="002A497D" w:rsidP="002A497D">
                      <w:pPr>
                        <w:rPr>
                          <w:rFonts w:ascii="Gill Sans MT" w:hAnsi="Gill Sans MT"/>
                        </w:rPr>
                      </w:pPr>
                      <w:r w:rsidRPr="004A3218">
                        <w:rPr>
                          <w:rFonts w:ascii="Gill Sans MT" w:hAnsi="Gill Sans MT"/>
                          <w:b/>
                          <w:bCs/>
                        </w:rPr>
                        <w:t>EARLIER EXPERIENCE</w:t>
                      </w:r>
                    </w:p>
                    <w:p w14:paraId="12DD9FB7" w14:textId="32966470" w:rsidR="002A497D" w:rsidRPr="00CA5DDB" w:rsidRDefault="002A497D" w:rsidP="002A497D">
                      <w:pPr>
                        <w:tabs>
                          <w:tab w:val="right" w:pos="10440"/>
                        </w:tabs>
                        <w:spacing w:after="0"/>
                        <w:jc w:val="both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CA5DDB">
                        <w:rPr>
                          <w:rFonts w:ascii="Gill Sans MT" w:eastAsia="Times New Roman" w:hAnsi="Gill Sans MT" w:cs="Times New Roman"/>
                          <w:i/>
                          <w:iCs/>
                          <w:color w:val="000000"/>
                          <w:lang w:eastAsia="en-GB"/>
                        </w:rPr>
                        <w:t>PhD Tutors</w:t>
                      </w:r>
                      <w:r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, London, UK (</w:t>
                      </w:r>
                      <w:r w:rsidRPr="00CA5DDB">
                        <w:rPr>
                          <w:rFonts w:ascii="Gill Sans MT" w:eastAsia="Times New Roman" w:hAnsi="Gill Sans MT" w:cs="Times New Roman"/>
                          <w:i/>
                          <w:iCs/>
                          <w:color w:val="000000"/>
                          <w:lang w:eastAsia="en-GB"/>
                        </w:rPr>
                        <w:t xml:space="preserve">EDUCATION </w:t>
                      </w:r>
                      <w:r w:rsidR="00DD3CEC" w:rsidRPr="00CA5DDB">
                        <w:rPr>
                          <w:rFonts w:ascii="Gill Sans MT" w:eastAsia="Times New Roman" w:hAnsi="Gill Sans MT" w:cs="Times New Roman"/>
                          <w:i/>
                          <w:iCs/>
                          <w:color w:val="000000"/>
                          <w:lang w:eastAsia="en-GB"/>
                        </w:rPr>
                        <w:t xml:space="preserve">CONSULTANT)  </w:t>
                      </w:r>
                      <w:r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</w:t>
                      </w:r>
                      <w:r w:rsidR="00DD3CEC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JUN 2012</w:t>
                      </w:r>
                      <w:r w:rsidR="00AB67C1" w:rsidRPr="0078446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─ </w:t>
                      </w:r>
                      <w:r w:rsidR="00DD3CEC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MAY</w:t>
                      </w:r>
                      <w:r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</w:t>
                      </w:r>
                      <w:r w:rsidR="00DD3CEC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2017</w:t>
                      </w:r>
                      <w:r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                                                                                                            </w:t>
                      </w:r>
                    </w:p>
                    <w:p w14:paraId="5B44E79A" w14:textId="01068908" w:rsidR="002A497D" w:rsidRPr="00CA5DDB" w:rsidRDefault="00DD3CEC" w:rsidP="002A497D">
                      <w:pPr>
                        <w:tabs>
                          <w:tab w:val="right" w:pos="10440"/>
                        </w:tabs>
                        <w:spacing w:after="0"/>
                        <w:jc w:val="both"/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</w:pPr>
                      <w:r>
                        <w:rPr>
                          <w:rFonts w:ascii="Gill Sans MT" w:eastAsia="Times New Roman" w:hAnsi="Gill Sans MT" w:cs="Times New Roman"/>
                          <w:i/>
                          <w:iCs/>
                          <w:color w:val="000000"/>
                          <w:lang w:eastAsia="en-GB"/>
                        </w:rPr>
                        <w:t>Uxbridge College</w:t>
                      </w:r>
                      <w:r w:rsidR="002A497D"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, 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London</w:t>
                      </w:r>
                      <w:r w:rsidR="002A497D"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, UK (</w:t>
                      </w:r>
                      <w:r w:rsidR="002A497D" w:rsidRPr="00CA5DDB"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>QUALITY CONTROL</w:t>
                      </w:r>
                      <w:r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>LER</w:t>
                      </w:r>
                      <w:r w:rsidR="002A497D" w:rsidRPr="00CA5DDB"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>)</w:t>
                      </w:r>
                      <w:r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 xml:space="preserve">  JAN 2012</w:t>
                      </w:r>
                      <w:r w:rsidR="00AB67C1" w:rsidRPr="0078446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─ </w:t>
                      </w:r>
                      <w:r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>MAY</w:t>
                      </w:r>
                      <w:r w:rsidR="00AB67C1"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 xml:space="preserve"> </w:t>
                      </w:r>
                      <w:r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>2012</w:t>
                      </w:r>
                    </w:p>
                    <w:p w14:paraId="6F47FCB2" w14:textId="77777777" w:rsidR="00A22CBE" w:rsidRPr="004A3218" w:rsidRDefault="00A22CBE" w:rsidP="008C57BC">
                      <w:pPr>
                        <w:spacing w:after="0"/>
                        <w:rPr>
                          <w:rFonts w:ascii="Gill Sans MT" w:hAnsi="Gill Sans MT"/>
                          <w:sz w:val="10"/>
                          <w:szCs w:val="10"/>
                        </w:rPr>
                      </w:pPr>
                    </w:p>
                    <w:p w14:paraId="568339A8" w14:textId="77777777" w:rsidR="005116A8" w:rsidRPr="009741E4" w:rsidRDefault="005116A8" w:rsidP="005116A8">
                      <w:pP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</w:pPr>
                      <w:r w:rsidRPr="009741E4"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  <w:t>EDUCATION</w:t>
                      </w:r>
                    </w:p>
                    <w:p w14:paraId="0347C684" w14:textId="698B2F50" w:rsidR="005116A8" w:rsidRPr="008233C0" w:rsidRDefault="0078446F" w:rsidP="00DD3CEC">
                      <w:pPr>
                        <w:spacing w:after="0" w:line="240" w:lineRule="auto"/>
                        <w:jc w:val="both"/>
                        <w:rPr>
                          <w:rFonts w:ascii="Gill Sans MT" w:hAnsi="Gill Sans MT"/>
                          <w:sz w:val="20"/>
                          <w:szCs w:val="20"/>
                        </w:rPr>
                      </w:pPr>
                      <w:r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BSC</w:t>
                      </w:r>
                      <w:r w:rsidR="005116A8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7C48DE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in</w:t>
                      </w:r>
                      <w:r w:rsidR="005116A8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7C48DE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Education Management</w:t>
                      </w:r>
                      <w:r w:rsidR="005116A8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5116A8" w:rsidRPr="009B442D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 xml:space="preserve">| </w:t>
                      </w:r>
                      <w:r w:rsidR="007C48DE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2009</w:t>
                      </w:r>
                      <w:r w:rsidR="005116A8" w:rsidRPr="009B442D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─</w:t>
                      </w:r>
                      <w:r w:rsidR="005116A8" w:rsidRPr="009B442D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20</w:t>
                      </w:r>
                      <w:r w:rsidR="007C48DE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12</w:t>
                      </w:r>
                    </w:p>
                    <w:p w14:paraId="2E855774" w14:textId="1AE6E170" w:rsidR="005116A8" w:rsidRDefault="005116A8" w:rsidP="0093023C">
                      <w:pPr>
                        <w:spacing w:after="0"/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</w:pPr>
                      <w:r w:rsidRPr="009B442D">
                        <w:rPr>
                          <w:rFonts w:ascii="Gill Sans MT" w:hAnsi="Gill Sans MT"/>
                          <w:sz w:val="20"/>
                          <w:szCs w:val="20"/>
                        </w:rPr>
                        <w:t>University</w:t>
                      </w:r>
                      <w:r w:rsidR="0078446F">
                        <w:rPr>
                          <w:rFonts w:ascii="Gill Sans MT" w:hAnsi="Gill Sans MT"/>
                          <w:sz w:val="20"/>
                          <w:szCs w:val="20"/>
                        </w:rPr>
                        <w:t xml:space="preserve"> of </w:t>
                      </w:r>
                      <w:r w:rsidR="007C48DE">
                        <w:rPr>
                          <w:rFonts w:ascii="Gill Sans MT" w:hAnsi="Gill Sans MT"/>
                          <w:sz w:val="20"/>
                          <w:szCs w:val="20"/>
                        </w:rPr>
                        <w:t>Abuja</w:t>
                      </w:r>
                      <w:r w:rsidRPr="009B442D">
                        <w:rPr>
                          <w:rFonts w:ascii="Gill Sans MT" w:hAnsi="Gill Sans MT"/>
                          <w:sz w:val="20"/>
                          <w:szCs w:val="20"/>
                        </w:rPr>
                        <w:t>,</w:t>
                      </w:r>
                      <w:r w:rsidR="0078446F">
                        <w:rPr>
                          <w:rFonts w:ascii="Gill Sans MT" w:hAnsi="Gill Sans MT"/>
                          <w:sz w:val="20"/>
                          <w:szCs w:val="20"/>
                        </w:rPr>
                        <w:t xml:space="preserve"> Nigeria</w:t>
                      </w:r>
                    </w:p>
                    <w:p w14:paraId="34F8A7D9" w14:textId="77777777" w:rsidR="004A3218" w:rsidRPr="00C77894" w:rsidRDefault="004A3218" w:rsidP="005116A8">
                      <w:pPr>
                        <w:rPr>
                          <w:rFonts w:ascii="Gill Sans MT" w:hAnsi="Gill Sans MT"/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121F7BC8" w14:textId="43C4ABBE" w:rsidR="008C57BC" w:rsidRPr="008C57BC" w:rsidRDefault="008C57BC">
                      <w:pP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23D41"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2A5682B" wp14:editId="06B47872">
                <wp:simplePos x="0" y="0"/>
                <wp:positionH relativeFrom="column">
                  <wp:posOffset>32385</wp:posOffset>
                </wp:positionH>
                <wp:positionV relativeFrom="paragraph">
                  <wp:posOffset>216535</wp:posOffset>
                </wp:positionV>
                <wp:extent cx="1809750" cy="6350"/>
                <wp:effectExtent l="0" t="0" r="19050" b="317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80492A5" id="Straight Connector 33" o:spid="_x0000_s1026" style="position:absolute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55pt,17.05pt" to="145.05pt,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3C5186" w:rsidRPr="00B23D41"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7F6CFFA" wp14:editId="3744D7C3">
                <wp:simplePos x="0" y="0"/>
                <wp:positionH relativeFrom="column">
                  <wp:posOffset>4902835</wp:posOffset>
                </wp:positionH>
                <wp:positionV relativeFrom="paragraph">
                  <wp:posOffset>743585</wp:posOffset>
                </wp:positionV>
                <wp:extent cx="1644650" cy="6350"/>
                <wp:effectExtent l="0" t="0" r="31750" b="317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446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3BDA6DDB" id="Straight Connector 28" o:spid="_x0000_s1026" style="position:absolute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6.05pt,58.55pt" to="515.55pt,5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B23D41" w:rsidRPr="00B23D41">
        <w:rPr>
          <w:rFonts w:ascii="Gill Sans MT" w:hAnsi="Gill Sans MT"/>
          <w:color w:val="ED7D31" w:themeColor="accent2"/>
          <w:sz w:val="28"/>
          <w:szCs w:val="28"/>
        </w:rPr>
        <w:t>PERSONAL INFO</w:t>
      </w:r>
    </w:p>
    <w:p w14:paraId="5FD08642" w14:textId="7DDB77CA" w:rsidR="00B23D41" w:rsidRPr="00B23D41" w:rsidRDefault="00B23D41" w:rsidP="006F5C95">
      <w:pPr>
        <w:spacing w:line="276" w:lineRule="auto"/>
        <w:rPr>
          <w:rFonts w:ascii="Gill Sans MT" w:hAnsi="Gill Sans MT"/>
          <w:b/>
          <w:bCs/>
          <w:sz w:val="28"/>
          <w:szCs w:val="28"/>
        </w:rPr>
      </w:pPr>
      <w:r>
        <w:rPr>
          <w:rFonts w:ascii="Gill Sans MT" w:hAnsi="Gill Sans MT"/>
          <w:b/>
          <w:bCs/>
          <w:sz w:val="28"/>
          <w:szCs w:val="28"/>
        </w:rPr>
        <w:tab/>
      </w:r>
      <w:r w:rsidRPr="00B23D41">
        <w:rPr>
          <w:rFonts w:ascii="Gill Sans MT" w:hAnsi="Gill Sans MT"/>
          <w:b/>
          <w:bCs/>
          <w:sz w:val="28"/>
          <w:szCs w:val="28"/>
        </w:rPr>
        <w:t>Phone</w:t>
      </w:r>
    </w:p>
    <w:p w14:paraId="1B4EE278" w14:textId="64E76054" w:rsidR="00B23D41" w:rsidRDefault="00B23D41" w:rsidP="006F5C95">
      <w:pPr>
        <w:spacing w:line="276" w:lineRule="auto"/>
        <w:rPr>
          <w:rFonts w:ascii="Gill Sans MT" w:hAnsi="Gill Sans MT"/>
          <w:bCs/>
          <w:sz w:val="20"/>
          <w:szCs w:val="20"/>
        </w:rPr>
      </w:pPr>
      <w:r>
        <w:rPr>
          <w:rFonts w:ascii="Gill Sans MT" w:hAnsi="Gill Sans MT"/>
          <w:bCs/>
          <w:sz w:val="20"/>
          <w:szCs w:val="20"/>
        </w:rPr>
        <w:tab/>
      </w:r>
      <w:r w:rsidRPr="00A2471E">
        <w:rPr>
          <w:rFonts w:ascii="Gill Sans MT" w:hAnsi="Gill Sans MT"/>
          <w:bCs/>
          <w:sz w:val="20"/>
          <w:szCs w:val="20"/>
        </w:rPr>
        <w:t>+</w:t>
      </w:r>
      <w:r w:rsidR="00C0278D">
        <w:rPr>
          <w:rFonts w:ascii="Gill Sans MT" w:hAnsi="Gill Sans MT"/>
          <w:bCs/>
          <w:sz w:val="20"/>
          <w:szCs w:val="20"/>
        </w:rPr>
        <w:t>44-</w:t>
      </w:r>
      <w:r w:rsidR="00916001">
        <w:rPr>
          <w:rFonts w:ascii="Gill Sans MT" w:hAnsi="Gill Sans MT"/>
          <w:bCs/>
          <w:sz w:val="20"/>
          <w:szCs w:val="20"/>
        </w:rPr>
        <w:t>76</w:t>
      </w:r>
      <w:r w:rsidR="00C0278D">
        <w:rPr>
          <w:rFonts w:ascii="Gill Sans MT" w:hAnsi="Gill Sans MT"/>
          <w:bCs/>
          <w:sz w:val="20"/>
          <w:szCs w:val="20"/>
        </w:rPr>
        <w:t>1</w:t>
      </w:r>
      <w:r w:rsidRPr="00A2471E">
        <w:rPr>
          <w:rFonts w:ascii="Gill Sans MT" w:hAnsi="Gill Sans MT"/>
          <w:bCs/>
          <w:sz w:val="20"/>
          <w:szCs w:val="20"/>
        </w:rPr>
        <w:t>-</w:t>
      </w:r>
      <w:r w:rsidR="00C0278D">
        <w:rPr>
          <w:rFonts w:ascii="Gill Sans MT" w:hAnsi="Gill Sans MT"/>
          <w:bCs/>
          <w:sz w:val="20"/>
          <w:szCs w:val="20"/>
        </w:rPr>
        <w:t>650</w:t>
      </w:r>
      <w:r w:rsidRPr="00A2471E">
        <w:rPr>
          <w:rFonts w:ascii="Gill Sans MT" w:hAnsi="Gill Sans MT"/>
          <w:bCs/>
          <w:sz w:val="20"/>
          <w:szCs w:val="20"/>
        </w:rPr>
        <w:t>-</w:t>
      </w:r>
      <w:r w:rsidR="00916001">
        <w:rPr>
          <w:rFonts w:ascii="Gill Sans MT" w:hAnsi="Gill Sans MT"/>
          <w:bCs/>
          <w:sz w:val="20"/>
          <w:szCs w:val="20"/>
        </w:rPr>
        <w:t>3467</w:t>
      </w:r>
    </w:p>
    <w:p w14:paraId="0DA1BF94" w14:textId="280D2737" w:rsidR="00B23D41" w:rsidRPr="00B23D41" w:rsidRDefault="00B23D41" w:rsidP="006F5C95">
      <w:pPr>
        <w:spacing w:line="276" w:lineRule="auto"/>
        <w:rPr>
          <w:rFonts w:ascii="Gill Sans MT" w:hAnsi="Gill Sans MT"/>
          <w:b/>
          <w:sz w:val="20"/>
          <w:szCs w:val="20"/>
        </w:rPr>
      </w:pPr>
      <w:r>
        <w:rPr>
          <w:rFonts w:ascii="Gill Sans MT" w:hAnsi="Gill Sans MT"/>
          <w:b/>
          <w:sz w:val="20"/>
          <w:szCs w:val="20"/>
        </w:rPr>
        <w:tab/>
      </w:r>
      <w:r w:rsidRPr="00B23D41">
        <w:rPr>
          <w:rFonts w:ascii="Gill Sans MT" w:hAnsi="Gill Sans MT"/>
          <w:b/>
          <w:sz w:val="20"/>
          <w:szCs w:val="20"/>
        </w:rPr>
        <w:t>Email</w:t>
      </w:r>
    </w:p>
    <w:p w14:paraId="1B4C1EC4" w14:textId="4CDB55E8" w:rsidR="00B23D41" w:rsidRPr="00916001" w:rsidRDefault="00B23D41" w:rsidP="006F5C95">
      <w:pPr>
        <w:spacing w:line="276" w:lineRule="auto"/>
        <w:rPr>
          <w:rFonts w:ascii="Gill Sans MT" w:hAnsi="Gill Sans MT"/>
          <w:bCs/>
          <w:sz w:val="20"/>
          <w:szCs w:val="20"/>
        </w:rPr>
      </w:pPr>
      <w:r>
        <w:rPr>
          <w:rFonts w:ascii="Gill Sans MT" w:hAnsi="Gill Sans MT"/>
          <w:bCs/>
          <w:sz w:val="20"/>
          <w:szCs w:val="20"/>
        </w:rPr>
        <w:tab/>
      </w:r>
      <w:hyperlink r:id="rId6" w:history="1">
        <w:r w:rsidR="00916001" w:rsidRPr="00916001">
          <w:rPr>
            <w:rStyle w:val="Hyperlink"/>
            <w:rFonts w:ascii="Gill Sans MT" w:hAnsi="Gill Sans MT"/>
            <w:bCs/>
            <w:color w:val="auto"/>
            <w:sz w:val="20"/>
            <w:szCs w:val="20"/>
            <w:u w:val="none"/>
          </w:rPr>
          <w:t>jamesaddie@gmail.com</w:t>
        </w:r>
      </w:hyperlink>
      <w:r w:rsidRPr="00916001">
        <w:rPr>
          <w:rFonts w:ascii="Gill Sans MT" w:hAnsi="Gill Sans MT"/>
          <w:bCs/>
          <w:sz w:val="20"/>
          <w:szCs w:val="20"/>
        </w:rPr>
        <w:tab/>
      </w:r>
    </w:p>
    <w:p w14:paraId="7F0AE393" w14:textId="78469F87" w:rsidR="00B23D41" w:rsidRPr="00B23D41" w:rsidRDefault="00B23D41" w:rsidP="006F5C95">
      <w:pPr>
        <w:spacing w:line="276" w:lineRule="auto"/>
        <w:rPr>
          <w:rFonts w:ascii="Gill Sans MT" w:hAnsi="Gill Sans MT"/>
          <w:b/>
          <w:bCs/>
          <w:sz w:val="28"/>
          <w:szCs w:val="28"/>
        </w:rPr>
      </w:pPr>
      <w:r>
        <w:rPr>
          <w:rFonts w:ascii="Gill Sans MT" w:hAnsi="Gill Sans MT"/>
          <w:b/>
          <w:bCs/>
          <w:sz w:val="28"/>
          <w:szCs w:val="28"/>
        </w:rPr>
        <w:tab/>
      </w:r>
      <w:r w:rsidRPr="00B23D41">
        <w:rPr>
          <w:rFonts w:ascii="Gill Sans MT" w:hAnsi="Gill Sans MT"/>
          <w:b/>
          <w:bCs/>
          <w:sz w:val="28"/>
          <w:szCs w:val="28"/>
        </w:rPr>
        <w:t>Address</w:t>
      </w:r>
    </w:p>
    <w:p w14:paraId="566C3FC6" w14:textId="44BEABE4" w:rsidR="00B23D41" w:rsidRDefault="00B23D41" w:rsidP="006F5C95">
      <w:pPr>
        <w:spacing w:line="276" w:lineRule="auto"/>
        <w:rPr>
          <w:rFonts w:ascii="Gill Sans MT" w:hAnsi="Gill Sans MT"/>
          <w:bCs/>
          <w:sz w:val="20"/>
          <w:szCs w:val="20"/>
        </w:rPr>
      </w:pPr>
      <w:r>
        <w:rPr>
          <w:rFonts w:ascii="Gill Sans MT" w:hAnsi="Gill Sans MT"/>
          <w:bCs/>
          <w:sz w:val="20"/>
          <w:szCs w:val="20"/>
        </w:rPr>
        <w:tab/>
      </w:r>
      <w:r w:rsidR="00782147">
        <w:rPr>
          <w:rFonts w:ascii="Gill Sans MT" w:hAnsi="Gill Sans MT"/>
          <w:bCs/>
          <w:sz w:val="20"/>
          <w:szCs w:val="20"/>
        </w:rPr>
        <w:t>Swindon</w:t>
      </w:r>
      <w:r w:rsidR="00C0278D">
        <w:rPr>
          <w:rFonts w:ascii="Gill Sans MT" w:hAnsi="Gill Sans MT"/>
          <w:bCs/>
          <w:sz w:val="20"/>
          <w:szCs w:val="20"/>
        </w:rPr>
        <w:t xml:space="preserve">, </w:t>
      </w:r>
      <w:r w:rsidR="00782147">
        <w:rPr>
          <w:rFonts w:ascii="Gill Sans MT" w:hAnsi="Gill Sans MT"/>
          <w:bCs/>
          <w:sz w:val="20"/>
          <w:szCs w:val="20"/>
        </w:rPr>
        <w:t>Wiltshire</w:t>
      </w:r>
    </w:p>
    <w:p w14:paraId="7621E1BB" w14:textId="491D198B" w:rsidR="00916001" w:rsidRPr="00916001" w:rsidRDefault="00916001" w:rsidP="006F5C95">
      <w:pPr>
        <w:spacing w:line="276" w:lineRule="auto"/>
        <w:rPr>
          <w:rFonts w:ascii="Gill Sans MT" w:hAnsi="Gill Sans MT"/>
          <w:b/>
          <w:sz w:val="28"/>
          <w:szCs w:val="28"/>
        </w:rPr>
      </w:pPr>
      <w:r>
        <w:rPr>
          <w:rFonts w:ascii="Gill Sans MT" w:hAnsi="Gill Sans MT"/>
          <w:b/>
          <w:sz w:val="28"/>
          <w:szCs w:val="28"/>
        </w:rPr>
        <w:t xml:space="preserve">         </w:t>
      </w:r>
      <w:r w:rsidRPr="00916001">
        <w:rPr>
          <w:rFonts w:ascii="Gill Sans MT" w:hAnsi="Gill Sans MT"/>
          <w:b/>
          <w:sz w:val="28"/>
          <w:szCs w:val="28"/>
        </w:rPr>
        <w:t>LinkedIn</w:t>
      </w:r>
    </w:p>
    <w:p w14:paraId="6C7F3056" w14:textId="0EBC6808" w:rsidR="00916001" w:rsidRDefault="00916001">
      <w:pPr>
        <w:rPr>
          <w:rFonts w:ascii="Gill Sans MT" w:hAnsi="Gill Sans MT"/>
          <w:bCs/>
          <w:sz w:val="20"/>
          <w:szCs w:val="20"/>
        </w:rPr>
      </w:pPr>
      <w:bookmarkStart w:id="1" w:name="_Hlk81834992"/>
      <w:r w:rsidRPr="00916001">
        <w:rPr>
          <w:rFonts w:ascii="Gill Sans MT" w:hAnsi="Gill Sans MT"/>
          <w:bCs/>
          <w:sz w:val="20"/>
          <w:szCs w:val="20"/>
        </w:rPr>
        <w:t>www.linkedin.com/in/james-addi</w:t>
      </w:r>
      <w:r>
        <w:rPr>
          <w:rFonts w:ascii="Gill Sans MT" w:hAnsi="Gill Sans MT"/>
          <w:bCs/>
          <w:sz w:val="20"/>
          <w:szCs w:val="20"/>
        </w:rPr>
        <w:t>e</w:t>
      </w:r>
    </w:p>
    <w:bookmarkEnd w:id="1"/>
    <w:p w14:paraId="35744284" w14:textId="2FBD5C51" w:rsidR="00B23D41" w:rsidRPr="00B05D54" w:rsidRDefault="00916001">
      <w:pPr>
        <w:rPr>
          <w:rFonts w:ascii="Gill Sans MT" w:hAnsi="Gill Sans MT"/>
          <w:bCs/>
          <w:color w:val="ED7D31" w:themeColor="accent2"/>
          <w:sz w:val="28"/>
          <w:szCs w:val="28"/>
        </w:rPr>
      </w:pPr>
      <w:r w:rsidRPr="00916001">
        <w:rPr>
          <w:rFonts w:ascii="Gill Sans MT" w:hAnsi="Gill Sans MT"/>
          <w:bCs/>
          <w:sz w:val="20"/>
          <w:szCs w:val="20"/>
        </w:rPr>
        <w:t xml:space="preserve"> </w:t>
      </w:r>
      <w:r w:rsidR="00B05D54">
        <w:rPr>
          <w:rFonts w:ascii="Gill Sans MT" w:hAnsi="Gill Sans MT"/>
          <w:bCs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2C55F38" wp14:editId="1934982D">
                <wp:simplePos x="0" y="0"/>
                <wp:positionH relativeFrom="margin">
                  <wp:align>left</wp:align>
                </wp:positionH>
                <wp:positionV relativeFrom="paragraph">
                  <wp:posOffset>202565</wp:posOffset>
                </wp:positionV>
                <wp:extent cx="2019300" cy="6350"/>
                <wp:effectExtent l="0" t="0" r="19050" b="317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215BFC0D" id="Straight Connector 34" o:spid="_x0000_s1026" style="position:absolute;z-index:2516910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5.95pt" to="159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B23D41" w:rsidRPr="00B05D54">
        <w:rPr>
          <w:rFonts w:ascii="Gill Sans MT" w:hAnsi="Gill Sans MT"/>
          <w:bCs/>
          <w:color w:val="ED7D31" w:themeColor="accent2"/>
          <w:sz w:val="28"/>
          <w:szCs w:val="28"/>
        </w:rPr>
        <w:t>PERSONAL SKI</w:t>
      </w:r>
      <w:r w:rsidR="00B479AB">
        <w:rPr>
          <w:rFonts w:ascii="Gill Sans MT" w:hAnsi="Gill Sans MT"/>
          <w:bCs/>
          <w:color w:val="ED7D31" w:themeColor="accent2"/>
          <w:sz w:val="28"/>
          <w:szCs w:val="28"/>
        </w:rPr>
        <w:t>LLS</w:t>
      </w:r>
    </w:p>
    <w:p w14:paraId="4EDAFB79" w14:textId="11B1ED5A" w:rsidR="0078446F" w:rsidRDefault="00B23D41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 xml:space="preserve">Good </w:t>
      </w:r>
      <w:r w:rsidR="0078446F">
        <w:rPr>
          <w:rFonts w:ascii="Gill Sans MT" w:hAnsi="Gill Sans MT"/>
          <w:bCs/>
        </w:rPr>
        <w:t>C</w:t>
      </w:r>
      <w:r w:rsidRPr="0078446F">
        <w:rPr>
          <w:rFonts w:ascii="Gill Sans MT" w:hAnsi="Gill Sans MT"/>
          <w:bCs/>
        </w:rPr>
        <w:t xml:space="preserve">ommunication, </w:t>
      </w:r>
      <w:r w:rsidR="0078446F" w:rsidRPr="0078446F">
        <w:rPr>
          <w:rFonts w:ascii="Gill Sans MT" w:hAnsi="Gill Sans MT"/>
          <w:bCs/>
        </w:rPr>
        <w:t xml:space="preserve">Report </w:t>
      </w:r>
    </w:p>
    <w:p w14:paraId="1175C519" w14:textId="6AE3AF26" w:rsidR="0078446F" w:rsidRPr="0078446F" w:rsidRDefault="0078446F" w:rsidP="0078446F">
      <w:pPr>
        <w:pStyle w:val="ListParagraph"/>
        <w:spacing w:after="0"/>
        <w:ind w:left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>Writing &amp; Problem-solving</w:t>
      </w:r>
    </w:p>
    <w:p w14:paraId="48924512" w14:textId="77777777" w:rsidR="0078446F" w:rsidRDefault="00B23D41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 xml:space="preserve">Positive Attitude, Teamwork, </w:t>
      </w:r>
    </w:p>
    <w:p w14:paraId="72BCC6A3" w14:textId="7C69D012" w:rsidR="0078446F" w:rsidRPr="0078446F" w:rsidRDefault="00B05D54" w:rsidP="0078446F">
      <w:pPr>
        <w:pStyle w:val="ListParagraph"/>
        <w:spacing w:after="0"/>
        <w:ind w:left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>Creative</w:t>
      </w:r>
      <w:r w:rsidR="0078446F">
        <w:rPr>
          <w:rFonts w:ascii="Gill Sans MT" w:hAnsi="Gill Sans MT"/>
          <w:bCs/>
        </w:rPr>
        <w:t xml:space="preserve"> </w:t>
      </w:r>
      <w:r w:rsidRPr="0078446F">
        <w:rPr>
          <w:rFonts w:ascii="Gill Sans MT" w:hAnsi="Gill Sans MT"/>
          <w:bCs/>
        </w:rPr>
        <w:t>in Research</w:t>
      </w:r>
    </w:p>
    <w:p w14:paraId="2F6AD2C3" w14:textId="43B8512E" w:rsidR="0078446F" w:rsidRPr="0078446F" w:rsidRDefault="0078446F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 xml:space="preserve">Capacity for Self-assessment and </w:t>
      </w:r>
    </w:p>
    <w:p w14:paraId="54EE8998" w14:textId="5B67F25E" w:rsidR="0078446F" w:rsidRDefault="0078446F" w:rsidP="0078446F">
      <w:pPr>
        <w:pStyle w:val="ListParagraph"/>
        <w:spacing w:after="0"/>
        <w:ind w:left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>Questioning</w:t>
      </w:r>
    </w:p>
    <w:p w14:paraId="3DC9F7E2" w14:textId="62B0A1D2" w:rsidR="0078446F" w:rsidRDefault="0078446F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Gill Sans MT" w:hAnsi="Gill Sans MT"/>
          <w:bCs/>
        </w:rPr>
      </w:pPr>
      <w:r>
        <w:rPr>
          <w:rFonts w:ascii="Gill Sans MT" w:hAnsi="Gill Sans MT"/>
          <w:bCs/>
        </w:rPr>
        <w:t>Motivating Others</w:t>
      </w:r>
    </w:p>
    <w:p w14:paraId="0ABD5858" w14:textId="562F6E39" w:rsidR="0078446F" w:rsidRDefault="0078446F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 xml:space="preserve">Forward-looking </w:t>
      </w:r>
      <w:r>
        <w:rPr>
          <w:rFonts w:ascii="Gill Sans MT" w:hAnsi="Gill Sans MT"/>
          <w:bCs/>
        </w:rPr>
        <w:t>W</w:t>
      </w:r>
      <w:r w:rsidRPr="0078446F">
        <w:rPr>
          <w:rFonts w:ascii="Gill Sans MT" w:hAnsi="Gill Sans MT"/>
          <w:bCs/>
        </w:rPr>
        <w:t xml:space="preserve">ork </w:t>
      </w:r>
      <w:r>
        <w:rPr>
          <w:rFonts w:ascii="Gill Sans MT" w:hAnsi="Gill Sans MT"/>
          <w:bCs/>
        </w:rPr>
        <w:t>A</w:t>
      </w:r>
      <w:r w:rsidRPr="0078446F">
        <w:rPr>
          <w:rFonts w:ascii="Gill Sans MT" w:hAnsi="Gill Sans MT"/>
          <w:bCs/>
        </w:rPr>
        <w:t>pproach</w:t>
      </w:r>
    </w:p>
    <w:p w14:paraId="526B59A6" w14:textId="3BBF6EEA" w:rsidR="00B05D54" w:rsidRDefault="00B05D54" w:rsidP="00B05D54">
      <w:pPr>
        <w:pStyle w:val="ListParagraph"/>
        <w:spacing w:after="0"/>
        <w:ind w:left="284"/>
        <w:rPr>
          <w:rFonts w:ascii="Gill Sans MT" w:hAnsi="Gill Sans MT"/>
          <w:bCs/>
          <w:sz w:val="20"/>
          <w:szCs w:val="20"/>
        </w:rPr>
      </w:pPr>
    </w:p>
    <w:p w14:paraId="2D61B7BF" w14:textId="78AC5AE3" w:rsidR="00B05D54" w:rsidRPr="00B05D54" w:rsidRDefault="00B05D54" w:rsidP="00B05D54">
      <w:pPr>
        <w:pStyle w:val="ListParagraph"/>
        <w:spacing w:after="0"/>
        <w:ind w:left="0"/>
        <w:rPr>
          <w:rFonts w:ascii="Gill Sans MT" w:hAnsi="Gill Sans MT"/>
          <w:bCs/>
          <w:color w:val="ED7D31" w:themeColor="accent2"/>
          <w:sz w:val="28"/>
          <w:szCs w:val="28"/>
        </w:rPr>
      </w:pPr>
      <w:r>
        <w:rPr>
          <w:rFonts w:ascii="Gill Sans MT" w:hAnsi="Gill Sans MT"/>
          <w:bCs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5DC81DD" wp14:editId="6B4019E4">
                <wp:simplePos x="0" y="0"/>
                <wp:positionH relativeFrom="margin">
                  <wp:align>left</wp:align>
                </wp:positionH>
                <wp:positionV relativeFrom="paragraph">
                  <wp:posOffset>203835</wp:posOffset>
                </wp:positionV>
                <wp:extent cx="2006600" cy="6350"/>
                <wp:effectExtent l="0" t="0" r="31750" b="317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66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D595557" id="Straight Connector 35" o:spid="_x0000_s1026" style="position:absolute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6.05pt" to="158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PjgvAEAAMg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B05D54">
        <w:rPr>
          <w:rFonts w:ascii="Gill Sans MT" w:hAnsi="Gill Sans MT"/>
          <w:bCs/>
          <w:color w:val="ED7D31" w:themeColor="accent2"/>
          <w:sz w:val="28"/>
          <w:szCs w:val="28"/>
        </w:rPr>
        <w:t>SOFTWARE</w:t>
      </w:r>
      <w:r w:rsidR="00F3050B">
        <w:rPr>
          <w:rFonts w:ascii="Gill Sans MT" w:hAnsi="Gill Sans MT"/>
          <w:bCs/>
          <w:color w:val="ED7D31" w:themeColor="accent2"/>
          <w:sz w:val="28"/>
          <w:szCs w:val="28"/>
        </w:rPr>
        <w:t xml:space="preserve"> </w:t>
      </w:r>
      <w:r w:rsidR="00B479AB">
        <w:rPr>
          <w:rFonts w:ascii="Gill Sans MT" w:hAnsi="Gill Sans MT"/>
          <w:bCs/>
          <w:color w:val="ED7D31" w:themeColor="accent2"/>
          <w:sz w:val="28"/>
          <w:szCs w:val="28"/>
        </w:rPr>
        <w:t>MASTERY</w:t>
      </w:r>
    </w:p>
    <w:p w14:paraId="50A99A05" w14:textId="21A472C7" w:rsidR="00B05D54" w:rsidRPr="00B05D54" w:rsidRDefault="00B05D54" w:rsidP="00B05D54">
      <w:pPr>
        <w:spacing w:after="0" w:line="360" w:lineRule="auto"/>
        <w:jc w:val="both"/>
        <w:rPr>
          <w:rFonts w:ascii="Gill Sans MT" w:hAnsi="Gill Sans MT"/>
          <w:sz w:val="6"/>
          <w:szCs w:val="6"/>
        </w:rPr>
      </w:pPr>
    </w:p>
    <w:p w14:paraId="4A7EA1BC" w14:textId="5D5CD7A4" w:rsidR="00B05D54" w:rsidRPr="001B1E09" w:rsidRDefault="00B479AB" w:rsidP="00B05D54">
      <w:pPr>
        <w:spacing w:after="0" w:line="360" w:lineRule="auto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Alma School Management</w:t>
      </w:r>
    </w:p>
    <w:p w14:paraId="6A00C6A4" w14:textId="69699D6D" w:rsidR="0078446F" w:rsidRDefault="00B479AB" w:rsidP="0078446F">
      <w:pPr>
        <w:spacing w:after="0" w:line="360" w:lineRule="auto"/>
      </w:pPr>
      <w:r>
        <w:t>Moodle</w:t>
      </w:r>
    </w:p>
    <w:p w14:paraId="2AF57291" w14:textId="4B03E9B1" w:rsidR="00B05D54" w:rsidRPr="00B05D54" w:rsidRDefault="0078446F" w:rsidP="00B05D54">
      <w:pPr>
        <w:spacing w:after="0" w:line="360" w:lineRule="auto"/>
        <w:jc w:val="both"/>
        <w:rPr>
          <w:rFonts w:ascii="Gill Sans MT" w:hAnsi="Gill Sans MT"/>
          <w:sz w:val="20"/>
          <w:szCs w:val="20"/>
        </w:rPr>
      </w:pPr>
      <w:proofErr w:type="spellStart"/>
      <w:r>
        <w:rPr>
          <w:rFonts w:ascii="Gill Sans MT" w:hAnsi="Gill Sans MT"/>
          <w:sz w:val="20"/>
          <w:szCs w:val="20"/>
        </w:rPr>
        <w:t>Teamviewer</w:t>
      </w:r>
      <w:proofErr w:type="spellEnd"/>
    </w:p>
    <w:p w14:paraId="2538F2D4" w14:textId="23C74EC4" w:rsidR="00B05D54" w:rsidRPr="001B1E09" w:rsidRDefault="00F3050B" w:rsidP="00B05D54">
      <w:pPr>
        <w:spacing w:after="0" w:line="360" w:lineRule="auto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SPSS</w:t>
      </w:r>
    </w:p>
    <w:p w14:paraId="67466B14" w14:textId="60F5C083" w:rsidR="00B05D54" w:rsidRDefault="00AB67C1" w:rsidP="00B05D54">
      <w:pPr>
        <w:spacing w:after="0" w:line="360" w:lineRule="auto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Miro Whiteboard</w:t>
      </w:r>
    </w:p>
    <w:p w14:paraId="4EE73D3A" w14:textId="77777777" w:rsidR="00AB67C1" w:rsidRDefault="00AB67C1" w:rsidP="00B05D54">
      <w:pPr>
        <w:spacing w:after="0" w:line="360" w:lineRule="auto"/>
        <w:jc w:val="both"/>
        <w:rPr>
          <w:rFonts w:ascii="Gill Sans MT" w:hAnsi="Gill Sans MT"/>
          <w:sz w:val="20"/>
          <w:szCs w:val="20"/>
        </w:rPr>
      </w:pPr>
    </w:p>
    <w:p w14:paraId="354E5315" w14:textId="20FF0089" w:rsidR="00B05D54" w:rsidRPr="00B05D54" w:rsidRDefault="00B05D54" w:rsidP="00B05D54">
      <w:pPr>
        <w:spacing w:after="0" w:line="360" w:lineRule="auto"/>
        <w:jc w:val="both"/>
        <w:rPr>
          <w:rFonts w:ascii="Gill Sans MT" w:hAnsi="Gill Sans MT"/>
          <w:color w:val="ED7D31" w:themeColor="accent2"/>
          <w:sz w:val="28"/>
          <w:szCs w:val="28"/>
        </w:rPr>
      </w:pPr>
      <w:r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3A24600" wp14:editId="2C8641A6">
                <wp:simplePos x="0" y="0"/>
                <wp:positionH relativeFrom="margin">
                  <wp:align>left</wp:align>
                </wp:positionH>
                <wp:positionV relativeFrom="paragraph">
                  <wp:posOffset>200660</wp:posOffset>
                </wp:positionV>
                <wp:extent cx="1987550" cy="0"/>
                <wp:effectExtent l="0" t="0" r="0" b="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7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1FCF2E4" id="Straight Connector 36" o:spid="_x0000_s1026" style="position:absolute;z-index:2516930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5.8pt" to="156.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B05D54">
        <w:rPr>
          <w:rFonts w:ascii="Gill Sans MT" w:hAnsi="Gill Sans MT"/>
          <w:color w:val="ED7D31" w:themeColor="accent2"/>
          <w:sz w:val="28"/>
          <w:szCs w:val="28"/>
        </w:rPr>
        <w:t>SKILLS</w:t>
      </w:r>
    </w:p>
    <w:p w14:paraId="40E9DD1B" w14:textId="41848FA2" w:rsidR="00B05D54" w:rsidRPr="00F3050B" w:rsidRDefault="0078446F" w:rsidP="00F3050B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</w:rPr>
      </w:pPr>
      <w:r w:rsidRPr="00F3050B">
        <w:rPr>
          <w:rFonts w:ascii="Gill Sans MT" w:hAnsi="Gill Sans MT"/>
        </w:rPr>
        <w:t>In-group &amp; 1-on-1 Guidance</w:t>
      </w:r>
    </w:p>
    <w:p w14:paraId="66D43E9B" w14:textId="2D103D69" w:rsidR="00B05D54" w:rsidRPr="00F3050B" w:rsidRDefault="0078446F" w:rsidP="00F3050B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</w:rPr>
      </w:pPr>
      <w:r w:rsidRPr="00F3050B">
        <w:rPr>
          <w:rFonts w:ascii="Gill Sans MT" w:hAnsi="Gill Sans MT"/>
        </w:rPr>
        <w:t>Employability Coaching</w:t>
      </w:r>
    </w:p>
    <w:p w14:paraId="7772AC6D" w14:textId="4638666A" w:rsidR="00B05D54" w:rsidRPr="00F3050B" w:rsidRDefault="0078446F" w:rsidP="00F3050B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  <w:sz w:val="20"/>
          <w:szCs w:val="20"/>
        </w:rPr>
      </w:pPr>
      <w:r w:rsidRPr="00F3050B">
        <w:rPr>
          <w:rFonts w:ascii="Gill Sans MT" w:hAnsi="Gill Sans MT"/>
          <w:sz w:val="20"/>
          <w:szCs w:val="20"/>
        </w:rPr>
        <w:t>CAIG</w:t>
      </w:r>
    </w:p>
    <w:p w14:paraId="054DD5ED" w14:textId="33108EA0" w:rsidR="00B05D54" w:rsidRDefault="0078446F" w:rsidP="00F3050B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</w:rPr>
      </w:pPr>
      <w:r w:rsidRPr="00F3050B">
        <w:rPr>
          <w:rFonts w:ascii="Gill Sans MT" w:hAnsi="Gill Sans MT"/>
        </w:rPr>
        <w:t>Programme Design</w:t>
      </w:r>
    </w:p>
    <w:p w14:paraId="1D3C4CD2" w14:textId="55B92952" w:rsidR="002F1D84" w:rsidRDefault="002F1D84" w:rsidP="00F3050B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</w:rPr>
      </w:pPr>
      <w:r>
        <w:rPr>
          <w:rFonts w:ascii="Gill Sans MT" w:hAnsi="Gill Sans MT"/>
        </w:rPr>
        <w:t>Teaching &amp; Lecturing</w:t>
      </w:r>
    </w:p>
    <w:p w14:paraId="7DBA8E71" w14:textId="1FF4D61C" w:rsidR="00A51F18" w:rsidRPr="00916001" w:rsidRDefault="002F1D84" w:rsidP="00916001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</w:rPr>
      </w:pPr>
      <w:r>
        <w:rPr>
          <w:rFonts w:ascii="Gill Sans MT" w:hAnsi="Gill Sans MT"/>
        </w:rPr>
        <w:t>Formative &amp; Summative Evaluation</w:t>
      </w:r>
    </w:p>
    <w:p w14:paraId="49B76C42" w14:textId="678DC9E8" w:rsidR="00A51F18" w:rsidRDefault="00A51F18" w:rsidP="00B05D54">
      <w:pPr>
        <w:pStyle w:val="ListParagraph"/>
        <w:spacing w:after="0"/>
        <w:ind w:left="0"/>
        <w:rPr>
          <w:rFonts w:ascii="Gill Sans MT" w:hAnsi="Gill Sans MT"/>
          <w:sz w:val="28"/>
          <w:szCs w:val="28"/>
        </w:rPr>
      </w:pPr>
    </w:p>
    <w:p w14:paraId="328D14FA" w14:textId="26E1DD43" w:rsidR="00A51F18" w:rsidRPr="00A51F18" w:rsidRDefault="00A51F18" w:rsidP="00B05D54">
      <w:pPr>
        <w:pStyle w:val="ListParagraph"/>
        <w:spacing w:after="0"/>
        <w:ind w:left="0"/>
        <w:rPr>
          <w:rFonts w:ascii="Gill Sans MT" w:hAnsi="Gill Sans MT"/>
          <w:sz w:val="14"/>
          <w:szCs w:val="14"/>
        </w:rPr>
      </w:pPr>
    </w:p>
    <w:p w14:paraId="033C4957" w14:textId="5D19D2D6" w:rsidR="00A51F18" w:rsidRDefault="00A51F18" w:rsidP="00B05D54">
      <w:pPr>
        <w:pStyle w:val="ListParagraph"/>
        <w:spacing w:after="0"/>
        <w:ind w:left="0"/>
        <w:rPr>
          <w:rFonts w:ascii="Gill Sans MT" w:hAnsi="Gill Sans MT"/>
          <w:color w:val="ED7D31" w:themeColor="accent2"/>
          <w:sz w:val="28"/>
          <w:szCs w:val="28"/>
        </w:rPr>
      </w:pPr>
      <w:r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2303ADE" wp14:editId="3492B41E">
                <wp:simplePos x="0" y="0"/>
                <wp:positionH relativeFrom="margin">
                  <wp:align>left</wp:align>
                </wp:positionH>
                <wp:positionV relativeFrom="paragraph">
                  <wp:posOffset>200025</wp:posOffset>
                </wp:positionV>
                <wp:extent cx="2095500" cy="6350"/>
                <wp:effectExtent l="0" t="0" r="19050" b="317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55BEBC92" id="Straight Connector 38" o:spid="_x0000_s1026" style="position:absolute;z-index:2516951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5.75pt" to="165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F3050B">
        <w:rPr>
          <w:rFonts w:ascii="Gill Sans MT" w:hAnsi="Gill Sans MT"/>
          <w:color w:val="ED7D31" w:themeColor="accent2"/>
          <w:sz w:val="28"/>
          <w:szCs w:val="28"/>
        </w:rPr>
        <w:t>PROFESSIONAL TRAINING</w:t>
      </w:r>
    </w:p>
    <w:p w14:paraId="464DACD9" w14:textId="51DD0171" w:rsidR="00A51F18" w:rsidRDefault="00A51F18" w:rsidP="00B05D54">
      <w:pPr>
        <w:pStyle w:val="ListParagraph"/>
        <w:spacing w:after="0"/>
        <w:ind w:left="0"/>
        <w:rPr>
          <w:rFonts w:ascii="Gill Sans MT" w:hAnsi="Gill Sans MT"/>
          <w:color w:val="ED7D31" w:themeColor="accent2"/>
          <w:sz w:val="28"/>
          <w:szCs w:val="28"/>
        </w:rPr>
      </w:pPr>
      <w:r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79DB0DC" wp14:editId="3459A918">
                <wp:simplePos x="0" y="0"/>
                <wp:positionH relativeFrom="margin">
                  <wp:align>left</wp:align>
                </wp:positionH>
                <wp:positionV relativeFrom="paragraph">
                  <wp:posOffset>64770</wp:posOffset>
                </wp:positionV>
                <wp:extent cx="2139950" cy="121920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9950" cy="121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ABA902" w14:textId="574AC382" w:rsidR="00A51F18" w:rsidRPr="00F3050B" w:rsidRDefault="00F3050B">
                            <w:r w:rsidRPr="00F3050B">
                              <w:rPr>
                                <w:rFonts w:ascii="Gill Sans MT" w:hAnsi="Gill Sans MT"/>
                              </w:rPr>
                              <w:t xml:space="preserve">OCR Level 6-Diploma in OCR Level-in Career Guidance and Development (QCF) at </w:t>
                            </w:r>
                            <w:r w:rsidRPr="00F3050B">
                              <w:rPr>
                                <w:rFonts w:ascii="Gill Sans MT" w:hAnsi="Gill Sans MT"/>
                                <w:b/>
                                <w:bCs/>
                              </w:rPr>
                              <w:t>Call of the Wild Training Ltd</w:t>
                            </w:r>
                            <w:r w:rsidRPr="00F3050B">
                              <w:rPr>
                                <w:rFonts w:ascii="Gill Sans MT" w:hAnsi="Gill Sans MT"/>
                              </w:rPr>
                              <w:t xml:space="preserve">, </w:t>
                            </w:r>
                            <w:proofErr w:type="spellStart"/>
                            <w:r w:rsidRPr="00F3050B">
                              <w:rPr>
                                <w:rFonts w:ascii="Gill Sans MT" w:hAnsi="Gill Sans MT"/>
                              </w:rPr>
                              <w:t>Abercrave</w:t>
                            </w:r>
                            <w:proofErr w:type="spellEnd"/>
                            <w:r w:rsidRPr="00F3050B">
                              <w:rPr>
                                <w:rFonts w:ascii="Gill Sans MT" w:hAnsi="Gill Sans MT"/>
                              </w:rPr>
                              <w:t xml:space="preserve">, Swansea, UK 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(exp. </w:t>
                            </w:r>
                            <w:r w:rsidR="0027445A">
                              <w:rPr>
                                <w:rFonts w:ascii="Gill Sans MT" w:hAnsi="Gill Sans MT"/>
                              </w:rPr>
                              <w:t>March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202</w:t>
                            </w:r>
                            <w:r w:rsidR="00AB67C1">
                              <w:rPr>
                                <w:rFonts w:ascii="Gill Sans MT" w:hAnsi="Gill Sans MT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279DB0DC" id="Text Box 37" o:spid="_x0000_s1027" type="#_x0000_t202" style="position:absolute;margin-left:0;margin-top:5.1pt;width:168.5pt;height:96pt;z-index:251694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" fillcolor="white [3201]" stroked="f" strokeweight=".5pt">
                <v:textbox>
                  <w:txbxContent>
                    <w:p w14:paraId="1AABA902" w14:textId="574AC382" w:rsidR="00A51F18" w:rsidRPr="00F3050B" w:rsidRDefault="00F3050B">
                      <w:r w:rsidRPr="00F3050B">
                        <w:rPr>
                          <w:rFonts w:ascii="Gill Sans MT" w:hAnsi="Gill Sans MT"/>
                        </w:rPr>
                        <w:t xml:space="preserve">OCR Level 6-Diploma in OCR Level-in Career Guidance and Development (QCF) at </w:t>
                      </w:r>
                      <w:r w:rsidRPr="00F3050B">
                        <w:rPr>
                          <w:rFonts w:ascii="Gill Sans MT" w:hAnsi="Gill Sans MT"/>
                          <w:b/>
                          <w:bCs/>
                        </w:rPr>
                        <w:t>Call of the Wild Training Ltd</w:t>
                      </w:r>
                      <w:r w:rsidRPr="00F3050B">
                        <w:rPr>
                          <w:rFonts w:ascii="Gill Sans MT" w:hAnsi="Gill Sans MT"/>
                        </w:rPr>
                        <w:t xml:space="preserve">, Abercrave, Swansea, UK </w:t>
                      </w:r>
                      <w:r>
                        <w:rPr>
                          <w:rFonts w:ascii="Gill Sans MT" w:hAnsi="Gill Sans MT"/>
                        </w:rPr>
                        <w:t xml:space="preserve">(exp. </w:t>
                      </w:r>
                      <w:r w:rsidR="0027445A">
                        <w:rPr>
                          <w:rFonts w:ascii="Gill Sans MT" w:hAnsi="Gill Sans MT"/>
                        </w:rPr>
                        <w:t>March</w:t>
                      </w:r>
                      <w:r>
                        <w:rPr>
                          <w:rFonts w:ascii="Gill Sans MT" w:hAnsi="Gill Sans MT"/>
                        </w:rPr>
                        <w:t xml:space="preserve"> 202</w:t>
                      </w:r>
                      <w:r w:rsidR="00AB67C1">
                        <w:rPr>
                          <w:rFonts w:ascii="Gill Sans MT" w:hAnsi="Gill Sans MT"/>
                        </w:rPr>
                        <w:t>2</w:t>
                      </w:r>
                      <w:r>
                        <w:rPr>
                          <w:rFonts w:ascii="Gill Sans MT" w:hAnsi="Gill Sans MT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B2E0D5" w14:textId="268D3002" w:rsidR="0043229B" w:rsidRPr="00B05D54" w:rsidRDefault="002A497D" w:rsidP="00B05D54">
      <w:pPr>
        <w:pStyle w:val="ListParagraph"/>
        <w:spacing w:after="0"/>
        <w:ind w:left="0"/>
        <w:rPr>
          <w:rFonts w:ascii="Gill Sans MT" w:hAnsi="Gill Sans MT"/>
          <w:bCs/>
          <w:sz w:val="20"/>
          <w:szCs w:val="20"/>
        </w:rPr>
      </w:pPr>
      <w:r w:rsidRPr="00B23D41"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48D1E95" wp14:editId="3B405D5C">
                <wp:simplePos x="0" y="0"/>
                <wp:positionH relativeFrom="column">
                  <wp:posOffset>2350135</wp:posOffset>
                </wp:positionH>
                <wp:positionV relativeFrom="paragraph">
                  <wp:posOffset>630555</wp:posOffset>
                </wp:positionV>
                <wp:extent cx="4470400" cy="12700"/>
                <wp:effectExtent l="0" t="0" r="25400" b="2540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04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766F4CB8" id="Straight Connector 30" o:spid="_x0000_s1026" style="position:absolute;flip: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5.05pt,49.65pt" to="537.05pt,5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sectPr w:rsidR="0043229B" w:rsidRPr="00B05D54" w:rsidSect="00AB67C1">
      <w:pgSz w:w="11906" w:h="16838"/>
      <w:pgMar w:top="709" w:right="707" w:bottom="568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0459A7"/>
    <w:multiLevelType w:val="hybridMultilevel"/>
    <w:tmpl w:val="4A2E2A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B7D9E"/>
    <w:multiLevelType w:val="hybridMultilevel"/>
    <w:tmpl w:val="D444CC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106EA"/>
    <w:multiLevelType w:val="hybridMultilevel"/>
    <w:tmpl w:val="FD184B5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A3E73"/>
    <w:multiLevelType w:val="hybridMultilevel"/>
    <w:tmpl w:val="F17493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1546F"/>
    <w:multiLevelType w:val="hybridMultilevel"/>
    <w:tmpl w:val="F0163C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07ADC"/>
    <w:multiLevelType w:val="hybridMultilevel"/>
    <w:tmpl w:val="49BE8C78"/>
    <w:lvl w:ilvl="0" w:tplc="08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C2A01A1"/>
    <w:multiLevelType w:val="hybridMultilevel"/>
    <w:tmpl w:val="4FAE501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816106"/>
    <w:multiLevelType w:val="hybridMultilevel"/>
    <w:tmpl w:val="44F6F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1433A3"/>
    <w:multiLevelType w:val="hybridMultilevel"/>
    <w:tmpl w:val="196E03AE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AE5E1C"/>
    <w:multiLevelType w:val="hybridMultilevel"/>
    <w:tmpl w:val="4724B78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3563D6"/>
    <w:multiLevelType w:val="hybridMultilevel"/>
    <w:tmpl w:val="C60AE3A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6"/>
  </w:num>
  <w:num w:numId="5">
    <w:abstractNumId w:val="10"/>
  </w:num>
  <w:num w:numId="6">
    <w:abstractNumId w:val="7"/>
  </w:num>
  <w:num w:numId="7">
    <w:abstractNumId w:val="9"/>
  </w:num>
  <w:num w:numId="8">
    <w:abstractNumId w:val="8"/>
  </w:num>
  <w:num w:numId="9">
    <w:abstractNumId w:val="3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DAzMTQ3MTMxszRR0lEKTi0uzszPAykwqQUAhYTixCwAAAA="/>
  </w:docVars>
  <w:rsids>
    <w:rsidRoot w:val="00DC28A5"/>
    <w:rsid w:val="000B2880"/>
    <w:rsid w:val="000B79A5"/>
    <w:rsid w:val="00116C45"/>
    <w:rsid w:val="001B1E09"/>
    <w:rsid w:val="00260569"/>
    <w:rsid w:val="0027445A"/>
    <w:rsid w:val="002A497D"/>
    <w:rsid w:val="002F1D84"/>
    <w:rsid w:val="002F46A7"/>
    <w:rsid w:val="0033506F"/>
    <w:rsid w:val="003C5186"/>
    <w:rsid w:val="003E36F1"/>
    <w:rsid w:val="0043229B"/>
    <w:rsid w:val="00477AA3"/>
    <w:rsid w:val="00495258"/>
    <w:rsid w:val="004A3218"/>
    <w:rsid w:val="004F7994"/>
    <w:rsid w:val="005035EB"/>
    <w:rsid w:val="005116A8"/>
    <w:rsid w:val="005C46BA"/>
    <w:rsid w:val="005F1A02"/>
    <w:rsid w:val="006F15C1"/>
    <w:rsid w:val="006F5C95"/>
    <w:rsid w:val="0073581F"/>
    <w:rsid w:val="00782147"/>
    <w:rsid w:val="0078446F"/>
    <w:rsid w:val="007C48DE"/>
    <w:rsid w:val="008233C0"/>
    <w:rsid w:val="008A0265"/>
    <w:rsid w:val="008B0070"/>
    <w:rsid w:val="008C57BC"/>
    <w:rsid w:val="00916001"/>
    <w:rsid w:val="0093023C"/>
    <w:rsid w:val="009741E4"/>
    <w:rsid w:val="009B442D"/>
    <w:rsid w:val="009B7479"/>
    <w:rsid w:val="009E07C6"/>
    <w:rsid w:val="009F534C"/>
    <w:rsid w:val="00A117B8"/>
    <w:rsid w:val="00A22CBE"/>
    <w:rsid w:val="00A2471E"/>
    <w:rsid w:val="00A47094"/>
    <w:rsid w:val="00A51F18"/>
    <w:rsid w:val="00A568E8"/>
    <w:rsid w:val="00A76C2D"/>
    <w:rsid w:val="00A83BF2"/>
    <w:rsid w:val="00A86C7C"/>
    <w:rsid w:val="00AB67C1"/>
    <w:rsid w:val="00B05D54"/>
    <w:rsid w:val="00B23D41"/>
    <w:rsid w:val="00B42866"/>
    <w:rsid w:val="00B479AB"/>
    <w:rsid w:val="00B67A57"/>
    <w:rsid w:val="00B73307"/>
    <w:rsid w:val="00C0278D"/>
    <w:rsid w:val="00C30F8C"/>
    <w:rsid w:val="00C77894"/>
    <w:rsid w:val="00CA5DDB"/>
    <w:rsid w:val="00DC28A5"/>
    <w:rsid w:val="00DC69B5"/>
    <w:rsid w:val="00DD3CEC"/>
    <w:rsid w:val="00E2131F"/>
    <w:rsid w:val="00E50743"/>
    <w:rsid w:val="00ED372B"/>
    <w:rsid w:val="00F3050B"/>
    <w:rsid w:val="00F536B3"/>
    <w:rsid w:val="00F55837"/>
    <w:rsid w:val="00FC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1DB8D"/>
  <w15:chartTrackingRefBased/>
  <w15:docId w15:val="{EB71D023-72BA-4D16-88AB-D6E5DE79F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17B8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A568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70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70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amesaddie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04614-9F5C-4DE8-859D-3958F095A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588</Characters>
  <Application>Microsoft Office Word</Application>
  <DocSecurity>0</DocSecurity>
  <Lines>4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 John</dc:creator>
  <cp:keywords/>
  <dc:description/>
  <cp:lastModifiedBy>user</cp:lastModifiedBy>
  <cp:revision>2</cp:revision>
  <cp:lastPrinted>2022-05-25T07:56:00Z</cp:lastPrinted>
  <dcterms:created xsi:type="dcterms:W3CDTF">2022-12-08T10:07:00Z</dcterms:created>
  <dcterms:modified xsi:type="dcterms:W3CDTF">2022-12-08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a6ffe648a6ffef929ce9337008edf5d208c9b1d8d94be720c2a9393a93fc5a</vt:lpwstr>
  </property>
</Properties>
</file>